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m"/>
      </w:pPr>
      <w:r>
        <w:t xml:space="preserve">Demo</w:t>
      </w:r>
      <w:r>
        <w:t xml:space="preserve"> </w:t>
      </w:r>
      <w:r>
        <w:t xml:space="preserve">hsz</w:t>
      </w:r>
      <w:r>
        <w:t xml:space="preserve"> </w:t>
      </w:r>
      <w:r>
        <w:t xml:space="preserve">format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template</w:t>
      </w:r>
    </w:p>
    <w:p>
      <w:pPr>
        <w:pStyle w:val="Abstract"/>
      </w:pPr>
      <w:r>
        <w:t xml:space="preserve">Ez</w:t>
      </w:r>
      <w:r>
        <w:t xml:space="preserve"> </w:t>
      </w:r>
      <w:r>
        <w:t xml:space="preserve">az</w:t>
      </w:r>
      <w:r>
        <w:t xml:space="preserve"> </w:t>
      </w:r>
      <w:r>
        <w:t xml:space="preserve">absztrakt</w:t>
      </w:r>
      <w:r>
        <w:t xml:space="preserve"> </w:t>
      </w:r>
      <w:r>
        <w:t xml:space="preserve">része.</w:t>
      </w:r>
      <w:r>
        <w:t xml:space="preserve"> </w:t>
      </w:r>
      <w:r>
        <w:t xml:space="preserve">A</w:t>
      </w:r>
      <w:r>
        <w:t xml:space="preserve"> </w:t>
      </w:r>
      <w:r>
        <w:t xml:space="preserve">tanulmányok</w:t>
      </w:r>
      <w:r>
        <w:t xml:space="preserve"> </w:t>
      </w:r>
      <w:r>
        <w:t xml:space="preserve">és</w:t>
      </w:r>
      <w:r>
        <w:t xml:space="preserve"> </w:t>
      </w:r>
      <w:r>
        <w:t xml:space="preserve">esszék</w:t>
      </w:r>
      <w:r>
        <w:t xml:space="preserve"> </w:t>
      </w:r>
      <w:r>
        <w:t xml:space="preserve">minden</w:t>
      </w:r>
      <w:r>
        <w:t xml:space="preserve"> </w:t>
      </w:r>
      <w:r>
        <w:t xml:space="preserve">esetben</w:t>
      </w:r>
      <w:r>
        <w:t xml:space="preserve"> </w:t>
      </w:r>
      <w:r>
        <w:t xml:space="preserve">a</w:t>
      </w:r>
      <w:r>
        <w:t xml:space="preserve"> </w:t>
      </w:r>
      <w:r>
        <w:t xml:space="preserve">főbb</w:t>
      </w:r>
      <w:r>
        <w:t xml:space="preserve"> </w:t>
      </w:r>
      <w:r>
        <w:t xml:space="preserve">hipotéziseket</w:t>
      </w:r>
      <w:r>
        <w:t xml:space="preserve"> </w:t>
      </w:r>
      <w:r>
        <w:t xml:space="preserve">és</w:t>
      </w:r>
      <w:r>
        <w:t xml:space="preserve"> </w:t>
      </w:r>
      <w:r>
        <w:t xml:space="preserve">állításokat</w:t>
      </w:r>
      <w:r>
        <w:t xml:space="preserve"> </w:t>
      </w:r>
      <w:r>
        <w:t xml:space="preserve">tartalmazó</w:t>
      </w:r>
      <w:r>
        <w:t xml:space="preserve"> </w:t>
      </w:r>
      <w:r>
        <w:t xml:space="preserve">(kb.</w:t>
      </w:r>
      <w:r>
        <w:t xml:space="preserve"> </w:t>
      </w:r>
      <w:r>
        <w:t xml:space="preserve">800–1000</w:t>
      </w:r>
      <w:r>
        <w:t xml:space="preserve"> </w:t>
      </w:r>
      <w:r>
        <w:t xml:space="preserve">karakteres)</w:t>
      </w:r>
      <w:r>
        <w:t xml:space="preserve"> </w:t>
      </w:r>
      <w:r>
        <w:t xml:space="preserve">összefoglalóval</w:t>
      </w:r>
      <w:r>
        <w:t xml:space="preserve"> </w:t>
      </w:r>
      <w:r>
        <w:t xml:space="preserve">(absztrakt)</w:t>
      </w:r>
      <w:r>
        <w:t xml:space="preserve"> </w:t>
      </w:r>
      <w:r>
        <w:t xml:space="preserve">kezdődnek.</w:t>
      </w:r>
      <w:r>
        <w:t xml:space="preserve"> </w:t>
      </w:r>
      <w:r>
        <w:t xml:space="preserve">A</w:t>
      </w:r>
      <w:r>
        <w:t xml:space="preserve"> </w:t>
      </w:r>
      <w:r>
        <w:t xml:space="preserve">szakmai</w:t>
      </w:r>
      <w:r>
        <w:t xml:space="preserve"> </w:t>
      </w:r>
      <w:r>
        <w:t xml:space="preserve">cikkek</w:t>
      </w:r>
      <w:r>
        <w:t xml:space="preserve"> </w:t>
      </w:r>
      <w:r>
        <w:t xml:space="preserve">esetében</w:t>
      </w:r>
      <w:r>
        <w:t xml:space="preserve"> </w:t>
      </w:r>
      <w:r>
        <w:t xml:space="preserve">csak</w:t>
      </w:r>
      <w:r>
        <w:t xml:space="preserve"> </w:t>
      </w:r>
      <w:r>
        <w:t xml:space="preserve">rövid</w:t>
      </w:r>
      <w:r>
        <w:t xml:space="preserve"> </w:t>
      </w:r>
      <w:r>
        <w:t xml:space="preserve">(max</w:t>
      </w:r>
      <w:r>
        <w:t xml:space="preserve"> </w:t>
      </w:r>
      <w:r>
        <w:t xml:space="preserve">800</w:t>
      </w:r>
      <w:r>
        <w:t xml:space="preserve"> </w:t>
      </w:r>
      <w:r>
        <w:t xml:space="preserve">karakteres)</w:t>
      </w:r>
      <w:r>
        <w:t xml:space="preserve"> </w:t>
      </w:r>
      <w:r>
        <w:t xml:space="preserve">absztraktot</w:t>
      </w:r>
      <w:r>
        <w:t xml:space="preserve"> </w:t>
      </w:r>
      <w:r>
        <w:t xml:space="preserve">kérünk.</w:t>
      </w:r>
      <w:r>
        <w:t xml:space="preserve"> </w:t>
      </w:r>
      <w:r>
        <w:t xml:space="preserve">Ebben</w:t>
      </w:r>
      <w:r>
        <w:t xml:space="preserve"> </w:t>
      </w:r>
      <w:r>
        <w:t xml:space="preserve">tehát</w:t>
      </w:r>
      <w:r>
        <w:t xml:space="preserve"> </w:t>
      </w:r>
      <w:r>
        <w:t xml:space="preserve">mindössze</w:t>
      </w:r>
      <w:r>
        <w:t xml:space="preserve"> </w:t>
      </w:r>
      <w:r>
        <w:t xml:space="preserve">három</w:t>
      </w:r>
      <w:r>
        <w:t xml:space="preserve"> </w:t>
      </w:r>
      <w:r>
        <w:t xml:space="preserve">dologra</w:t>
      </w:r>
      <w:r>
        <w:t xml:space="preserve"> </w:t>
      </w:r>
      <w:r>
        <w:t xml:space="preserve">kell</w:t>
      </w:r>
      <w:r>
        <w:t xml:space="preserve"> </w:t>
      </w:r>
      <w:r>
        <w:t xml:space="preserve">kitérni:</w:t>
      </w:r>
      <w:r>
        <w:t xml:space="preserve"> </w:t>
      </w:r>
      <w:r>
        <w:t xml:space="preserve">mit</w:t>
      </w:r>
      <w:r>
        <w:t xml:space="preserve"> </w:t>
      </w:r>
      <w:r>
        <w:t xml:space="preserve">vizsgálnak,</w:t>
      </w:r>
      <w:r>
        <w:t xml:space="preserve"> </w:t>
      </w:r>
      <w:r>
        <w:t xml:space="preserve">milyen</w:t>
      </w:r>
      <w:r>
        <w:t xml:space="preserve"> </w:t>
      </w:r>
      <w:r>
        <w:t xml:space="preserve">eszközökkel,</w:t>
      </w:r>
      <w:r>
        <w:t xml:space="preserve"> </w:t>
      </w:r>
      <w:r>
        <w:t xml:space="preserve">módszerekkel,</w:t>
      </w:r>
      <w:r>
        <w:t xml:space="preserve"> </w:t>
      </w: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eredmény.</w:t>
      </w:r>
    </w:p>
    <w:p>
      <w:pPr>
        <w:pStyle w:val="Abstract"/>
      </w:pPr>
      <w:r>
        <w:rPr>
          <w:bCs/>
          <w:b/>
        </w:rPr>
        <w:t xml:space="preserve">Journal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Economic</w:t>
      </w:r>
      <w:r>
        <w:rPr>
          <w:bCs/>
          <w:b/>
        </w:rPr>
        <w:t xml:space="preserve"> </w:t>
      </w:r>
      <w:r>
        <w:rPr>
          <w:bCs/>
          <w:b/>
        </w:rPr>
        <w:t xml:space="preserve">Literature</w:t>
      </w:r>
      <w:r>
        <w:rPr>
          <w:bCs/>
          <w:b/>
        </w:rPr>
        <w:t xml:space="preserve"> </w:t>
      </w:r>
      <w:r>
        <w:rPr>
          <w:bCs/>
          <w:b/>
        </w:rPr>
        <w:t xml:space="preserve">(JEL)</w:t>
      </w:r>
      <w:r>
        <w:rPr>
          <w:bCs/>
          <w:b/>
        </w:rPr>
        <w:t xml:space="preserve"> </w:t>
      </w:r>
      <w:r>
        <w:rPr>
          <w:bCs/>
          <w:b/>
        </w:rPr>
        <w:t xml:space="preserve">kódok:</w:t>
      </w:r>
      <w:r>
        <w:t xml:space="preserve"> </w:t>
      </w:r>
      <w:r>
        <w:t xml:space="preserve">C10,</w:t>
      </w:r>
      <w:r>
        <w:t xml:space="preserve"> </w:t>
      </w:r>
      <w:r>
        <w:t xml:space="preserve">G20,</w:t>
      </w:r>
      <w:r>
        <w:t xml:space="preserve"> </w:t>
      </w:r>
      <w:r>
        <w:t xml:space="preserve">G21</w:t>
      </w:r>
    </w:p>
    <w:p>
      <w:pPr>
        <w:pStyle w:val="Abstract"/>
      </w:pPr>
      <w:r>
        <w:rPr>
          <w:bCs/>
          <w:b/>
        </w:rPr>
        <w:t xml:space="preserve">Kulcsszavak:</w:t>
      </w:r>
      <w:r>
        <w:t xml:space="preserve"> </w:t>
      </w:r>
      <w:r>
        <w:t xml:space="preserve">első</w:t>
      </w:r>
      <w:r>
        <w:t xml:space="preserve"> </w:t>
      </w:r>
      <w:r>
        <w:t xml:space="preserve">kulcsszó,</w:t>
      </w:r>
      <w:r>
        <w:t xml:space="preserve"> </w:t>
      </w:r>
      <w:r>
        <w:t xml:space="preserve">második</w:t>
      </w:r>
      <w:r>
        <w:t xml:space="preserve"> </w:t>
      </w:r>
      <w:r>
        <w:t xml:space="preserve">kulcsszó,</w:t>
      </w:r>
      <w:r>
        <w:t xml:space="preserve"> </w:t>
      </w:r>
      <w:r>
        <w:t xml:space="preserve">harmadik</w:t>
      </w:r>
      <w:r>
        <w:t xml:space="preserve"> </w:t>
      </w:r>
      <w:r>
        <w:t xml:space="preserve">kulcsszó,</w:t>
      </w:r>
      <w:r>
        <w:t xml:space="preserve"> </w:t>
      </w:r>
      <w:r>
        <w:t xml:space="preserve">negyedik</w:t>
      </w:r>
      <w:r>
        <w:t xml:space="preserve"> </w:t>
      </w:r>
      <w:r>
        <w:t xml:space="preserve">kulcsszó</w:t>
      </w:r>
    </w:p>
    <w:bookmarkStart w:id="30" w:name="bevezetés"/>
    <w:p>
      <w:pPr>
        <w:pStyle w:val="Cmsor1"/>
      </w:pPr>
      <w:r>
        <w:t xml:space="preserve">1. Bevezetés</w:t>
      </w:r>
    </w:p>
    <w:p>
      <w:pPr>
        <w:pStyle w:val="FirstParagraph"/>
      </w:pPr>
      <w:r>
        <w:t xml:space="preserve">A publikálásra szánt anyagokkal szemben támasztott elvárás a hibátlan nyelvhelyesség magyarul és angolul is. A tudományos publikációk általános logikai struktúra alapján épülnek fel. A hasonló felépítés nemcsak logikussá, érthetővé teszi a cikkeket, de a tájékozódást is meggyorsítja. A legtöbb tudományos publikáció a következő felépítést követi: Bevezetés/Szakirodalmi áttekintés, Módszertan, Eredmények, Megvitatás/Konklúzió. A tanulmányok átlagos terjedelme 1 ív (40 000 leütés szóközzel), ettől ± maximum 50 százalékkal lehet eltérni, míg az esszék átlagos terjedelme 35 000 leütés szóközzel, ettől ± maximum 20 százalékkal lehet eltérni. A szakmai cikkek javasolt terjedelme 14 000-24 000 karakter. Kérjük a szerzőinket, hogy az anyagok címe legyen rövid, tömör, kifejező és figyelemfelkeltő, és lehetőleg kerüljék a címben a kérdő formát! Kérjük, hogy egy tanulmányt vagy esszét legfeljebb négy szerző jegyezzen.</w:t>
      </w:r>
    </w:p>
    <w:p>
      <w:pPr>
        <w:pStyle w:val="Szvegtrzs"/>
      </w:pPr>
      <w:r>
        <w:t xml:space="preserve">A képleteket képletszerkesztővel kérjük elkészíteni. A képleteket jobb oldalon zárójelben, folyamatosan kérjük számozni (tehát az egyes alfejezetekben ne kezdődjön újra a számozás, mint az</w:t>
      </w:r>
      <w:r>
        <w:t xml:space="preserve"> </w:t>
      </w:r>
      <w:hyperlink w:anchor="eq-sample">
        <w:r>
          <w:rPr>
            <w:rStyle w:val="Hiperhivatkozs"/>
          </w:rPr>
          <w:t xml:space="preserve"> 1</w:t>
        </w:r>
      </w:hyperlink>
      <w:r>
        <w:t xml:space="preserve">. egyenlet).</w:t>
      </w:r>
    </w:p>
    <w:p>
      <w:pPr>
        <w:pStyle w:val="Szvegtrzs"/>
      </w:pPr>
      <w:bookmarkStart w:id="20" w:name="eq-sample"/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drawing>
          <wp:inline>
            <wp:extent cx="5969000" cy="39793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/unnamed-chun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zvegtrzs"/>
      </w:pPr>
      <w:r>
        <w:drawing>
          <wp:inline>
            <wp:extent cx="5969000" cy="397933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unnamed-chunk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zvegtrzs"/>
      </w:pPr>
      <w:r>
        <w:drawing>
          <wp:inline>
            <wp:extent cx="5969000" cy="2773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t/unnamed-chunk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zvegtrzs"/>
      </w:pPr>
      <w:r>
        <w:t xml:space="preserve">És egy minta hivatkozás</w:t>
      </w:r>
      <w:r>
        <w:t xml:space="preserve"> </w:t>
      </w:r>
      <w:r>
        <w:t xml:space="preserve">(Ang et al., 2006)</w:t>
      </w:r>
      <w:r>
        <w:t xml:space="preserve">.</w:t>
      </w:r>
    </w:p>
    <w:p>
      <w:pPr>
        <w:pStyle w:val="Szvegtrzs"/>
      </w:pPr>
      <w:r>
        <w:t xml:space="preserve">Hivatkozás 3 szerzővel:</w:t>
      </w:r>
      <w:r>
        <w:t xml:space="preserve"> </w:t>
      </w:r>
      <w:r>
        <w:t xml:space="preserve">(Cserháti et al., 2009)</w:t>
      </w:r>
    </w:p>
    <w:bookmarkEnd w:id="30"/>
    <w:bookmarkStart w:id="36" w:name="hivatkozott-irodalom"/>
    <w:p>
      <w:pPr>
        <w:pStyle w:val="Cmsor1"/>
      </w:pPr>
      <w:r>
        <w:t xml:space="preserve">Hivatkozott irodalom</w:t>
      </w:r>
    </w:p>
    <w:bookmarkStart w:id="35" w:name="refs"/>
    <w:bookmarkStart w:id="32" w:name="ref-ang2006does"/>
    <w:p>
      <w:pPr>
        <w:pStyle w:val="Irodalomjegyzk"/>
      </w:pPr>
      <w:r>
        <w:t xml:space="preserve">Ang A. – Piazzesi M. – Wei M. (2006):</w:t>
      </w:r>
      <w:r>
        <w:t xml:space="preserve"> </w:t>
      </w:r>
      <w:r>
        <w:rPr>
          <w:iCs/>
          <w:i/>
        </w:rPr>
        <w:t xml:space="preserve">What does the yield curve tell us about GDP growth?</w:t>
      </w:r>
      <w:r>
        <w:t xml:space="preserve"> Journal of Econometrics, 131(1-2), 359–403.</w:t>
      </w:r>
      <w:r>
        <w:t xml:space="preserve"> </w:t>
      </w:r>
      <w:hyperlink r:id="rId31">
        <w:r>
          <w:rPr>
            <w:rStyle w:val="Hiperhivatkozs"/>
          </w:rPr>
          <w:t xml:space="preserve">https://doi.org/10.1016/j.jeconom.2005.01.032</w:t>
        </w:r>
      </w:hyperlink>
      <w:r>
        <w:t xml:space="preserve">.</w:t>
      </w:r>
    </w:p>
    <w:bookmarkEnd w:id="32"/>
    <w:bookmarkStart w:id="34" w:name="ref-cserhati2009"/>
    <w:p>
      <w:pPr>
        <w:pStyle w:val="Irodalomjegyzk"/>
      </w:pPr>
      <w:r>
        <w:t xml:space="preserve">Cserháti I. – Keresztély T. – Takács T. (2009):</w:t>
      </w:r>
      <w:r>
        <w:t xml:space="preserve"> </w:t>
      </w:r>
      <w:r>
        <w:rPr>
          <w:iCs/>
          <w:i/>
        </w:rPr>
        <w:t xml:space="preserve">A negyedéves GDP gyorsbecslése</w:t>
      </w:r>
      <w:r>
        <w:t xml:space="preserve">.</w:t>
      </w:r>
      <w:r>
        <w:t xml:space="preserve"> </w:t>
      </w:r>
      <w:hyperlink r:id="rId33">
        <w:r>
          <w:rPr>
            <w:rStyle w:val="Hiperhivatkozs"/>
          </w:rPr>
          <w:t xml:space="preserve">https://www.ksh.hu/statszemle_archive/2009/2009_04/2009_04_345.pdf</w:t>
        </w:r>
      </w:hyperlink>
      <w:r>
        <w:t xml:space="preserve">.</w:t>
      </w:r>
    </w:p>
    <w:bookmarkEnd w:id="34"/>
    <w:bookmarkEnd w:id="35"/>
    <w:bookmarkEnd w:id="36"/>
    <w:sectPr w:rsidR="0018678E" w:rsidRPr="00BE47ED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C42209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B88C34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ACEEB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2C88C6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D5A609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32ACF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F96F9A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4452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96121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92740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98970912" w:numId="1">
    <w:abstractNumId w:val="0"/>
  </w:num>
  <w:num w16cid:durableId="125978693" w:numId="2">
    <w:abstractNumId w:val="1"/>
  </w:num>
  <w:num w16cid:durableId="624580224" w:numId="3">
    <w:abstractNumId w:val="2"/>
  </w:num>
  <w:num w16cid:durableId="1208105598" w:numId="4">
    <w:abstractNumId w:val="3"/>
  </w:num>
  <w:num w16cid:durableId="754589570" w:numId="5">
    <w:abstractNumId w:val="8"/>
  </w:num>
  <w:num w16cid:durableId="1025062932" w:numId="6">
    <w:abstractNumId w:val="4"/>
  </w:num>
  <w:num w16cid:durableId="735519125" w:numId="7">
    <w:abstractNumId w:val="5"/>
  </w:num>
  <w:num w16cid:durableId="1027953516" w:numId="8">
    <w:abstractNumId w:val="6"/>
  </w:num>
  <w:num w16cid:durableId="953557584" w:numId="9">
    <w:abstractNumId w:val="7"/>
  </w:num>
  <w:num w16cid:durableId="2099208166" w:numId="10">
    <w:abstractNumId w:val="9"/>
  </w:num>
  <w:num w16cid:durableId="1426733537" w:numId="11">
    <w:abstractNumId w:val="0"/>
  </w:num>
  <w:num w16cid:durableId="1338994979" w:numId="12">
    <w:abstractNumId w:val="1"/>
  </w:num>
  <w:num w16cid:durableId="1286697501" w:numId="13">
    <w:abstractNumId w:val="2"/>
  </w:num>
  <w:num w16cid:durableId="1353727530" w:numId="14">
    <w:abstractNumId w:val="3"/>
  </w:num>
  <w:num w16cid:durableId="697239946" w:numId="15">
    <w:abstractNumId w:val="8"/>
  </w:num>
  <w:num w16cid:durableId="1948195865" w:numId="16">
    <w:abstractNumId w:val="4"/>
  </w:num>
  <w:num w16cid:durableId="1573616929" w:numId="17">
    <w:abstractNumId w:val="5"/>
  </w:num>
  <w:num w16cid:durableId="1451123415" w:numId="18">
    <w:abstractNumId w:val="6"/>
  </w:num>
  <w:num w16cid:durableId="1362852797" w:numId="19">
    <w:abstractNumId w:val="7"/>
  </w:num>
  <w:num w16cid:durableId="1037580856" w:numId="20">
    <w:abstractNumId w:val="9"/>
  </w:num>
  <w:num w16cid:durableId="729767268" w:numId="21">
    <w:abstractNumId w:val="0"/>
  </w:num>
  <w:num w16cid:durableId="1607926765" w:numId="22">
    <w:abstractNumId w:val="1"/>
  </w:num>
  <w:num w16cid:durableId="135730802" w:numId="23">
    <w:abstractNumId w:val="2"/>
  </w:num>
  <w:num w16cid:durableId="917203538" w:numId="24">
    <w:abstractNumId w:val="3"/>
  </w:num>
  <w:num w16cid:durableId="1360886614" w:numId="25">
    <w:abstractNumId w:val="8"/>
  </w:num>
  <w:num w16cid:durableId="1729256128" w:numId="26">
    <w:abstractNumId w:val="4"/>
  </w:num>
  <w:num w16cid:durableId="1829856084" w:numId="27">
    <w:abstractNumId w:val="5"/>
  </w:num>
  <w:num w16cid:durableId="1202205412" w:numId="28">
    <w:abstractNumId w:val="6"/>
  </w:num>
  <w:num w16cid:durableId="1194657539" w:numId="29">
    <w:abstractNumId w:val="7"/>
  </w:num>
  <w:num w16cid:durableId="162354670" w:numId="30">
    <w:abstractNumId w:val="9"/>
  </w:num>
  <w:num w16cid:durableId="576087596" w:numId="31">
    <w:abstractNumId w:val="0"/>
  </w:num>
  <w:num w16cid:durableId="1107962349" w:numId="32">
    <w:abstractNumId w:val="1"/>
  </w:num>
  <w:num w16cid:durableId="1505852335" w:numId="33">
    <w:abstractNumId w:val="2"/>
  </w:num>
  <w:num w16cid:durableId="1568147544" w:numId="34">
    <w:abstractNumId w:val="3"/>
  </w:num>
  <w:num w16cid:durableId="274792973" w:numId="35">
    <w:abstractNumId w:val="8"/>
  </w:num>
  <w:num w16cid:durableId="1748842920" w:numId="36">
    <w:abstractNumId w:val="4"/>
  </w:num>
  <w:num w16cid:durableId="393701689" w:numId="37">
    <w:abstractNumId w:val="5"/>
  </w:num>
  <w:num w16cid:durableId="1802722309" w:numId="38">
    <w:abstractNumId w:val="6"/>
  </w:num>
  <w:num w16cid:durableId="993727747" w:numId="39">
    <w:abstractNumId w:val="7"/>
  </w:num>
  <w:num w16cid:durableId="1866358804" w:numId="40">
    <w:abstractNumId w:val="9"/>
  </w:num>
  <w:num w16cid:durableId="1665010688" w:numId="41">
    <w:abstractNumId w:val="0"/>
  </w:num>
  <w:num w16cid:durableId="289365817" w:numId="42">
    <w:abstractNumId w:val="1"/>
  </w:num>
  <w:num w16cid:durableId="1033387187" w:numId="43">
    <w:abstractNumId w:val="2"/>
  </w:num>
  <w:num w16cid:durableId="1145194676" w:numId="44">
    <w:abstractNumId w:val="3"/>
  </w:num>
  <w:num w16cid:durableId="866526494" w:numId="45">
    <w:abstractNumId w:val="8"/>
  </w:num>
  <w:num w16cid:durableId="1730494721" w:numId="46">
    <w:abstractNumId w:val="4"/>
  </w:num>
  <w:num w16cid:durableId="689718999" w:numId="47">
    <w:abstractNumId w:val="5"/>
  </w:num>
  <w:num w16cid:durableId="1133913390" w:numId="48">
    <w:abstractNumId w:val="6"/>
  </w:num>
  <w:num w16cid:durableId="26879799" w:numId="49">
    <w:abstractNumId w:val="7"/>
  </w:num>
  <w:num w16cid:durableId="689263437" w:numId="50">
    <w:abstractNumId w:val="9"/>
  </w:num>
  <w:num w16cid:durableId="494297364" w:numId="51">
    <w:abstractNumId w:val="0"/>
  </w:num>
  <w:num w16cid:durableId="1873567309" w:numId="52">
    <w:abstractNumId w:val="1"/>
  </w:num>
  <w:num w16cid:durableId="1068066430" w:numId="53">
    <w:abstractNumId w:val="2"/>
  </w:num>
  <w:num w16cid:durableId="1059549442" w:numId="54">
    <w:abstractNumId w:val="3"/>
  </w:num>
  <w:num w16cid:durableId="284698416" w:numId="55">
    <w:abstractNumId w:val="8"/>
  </w:num>
  <w:num w16cid:durableId="1698583868" w:numId="56">
    <w:abstractNumId w:val="4"/>
  </w:num>
  <w:num w16cid:durableId="883442916" w:numId="57">
    <w:abstractNumId w:val="5"/>
  </w:num>
  <w:num w16cid:durableId="208999183" w:numId="58">
    <w:abstractNumId w:val="6"/>
  </w:num>
  <w:num w16cid:durableId="57359895" w:numId="59">
    <w:abstractNumId w:val="7"/>
  </w:num>
  <w:num w16cid:durableId="424960058" w:numId="60">
    <w:abstractNumId w:val="9"/>
  </w:num>
  <w:num w16cid:durableId="72096290" w:numId="61">
    <w:abstractNumId w:val="0"/>
  </w:num>
  <w:num w16cid:durableId="1889797490" w:numId="62">
    <w:abstractNumId w:val="1"/>
  </w:num>
  <w:num w16cid:durableId="1437483853" w:numId="63">
    <w:abstractNumId w:val="2"/>
  </w:num>
  <w:num w16cid:durableId="1245603446" w:numId="64">
    <w:abstractNumId w:val="3"/>
  </w:num>
  <w:num w16cid:durableId="1899900263" w:numId="65">
    <w:abstractNumId w:val="8"/>
  </w:num>
  <w:num w16cid:durableId="822813635" w:numId="66">
    <w:abstractNumId w:val="4"/>
  </w:num>
  <w:num w16cid:durableId="1443065850" w:numId="67">
    <w:abstractNumId w:val="5"/>
  </w:num>
  <w:num w16cid:durableId="906191301" w:numId="68">
    <w:abstractNumId w:val="6"/>
  </w:num>
  <w:num w16cid:durableId="2064743797" w:numId="69">
    <w:abstractNumId w:val="7"/>
  </w:num>
  <w:num w16cid:durableId="508250509" w:numId="70">
    <w:abstractNumId w:val="9"/>
  </w:num>
  <w:num w16cid:durableId="1136072551" w:numId="71">
    <w:abstractNumId w:val="0"/>
  </w:num>
  <w:num w16cid:durableId="194857648" w:numId="72">
    <w:abstractNumId w:val="1"/>
  </w:num>
  <w:num w16cid:durableId="476872552" w:numId="73">
    <w:abstractNumId w:val="2"/>
  </w:num>
  <w:num w16cid:durableId="589658650" w:numId="74">
    <w:abstractNumId w:val="3"/>
  </w:num>
  <w:num w16cid:durableId="1095705734" w:numId="75">
    <w:abstractNumId w:val="8"/>
  </w:num>
  <w:num w16cid:durableId="610548015" w:numId="76">
    <w:abstractNumId w:val="4"/>
  </w:num>
  <w:num w16cid:durableId="1195734497" w:numId="77">
    <w:abstractNumId w:val="5"/>
  </w:num>
  <w:num w16cid:durableId="2102754783" w:numId="78">
    <w:abstractNumId w:val="6"/>
  </w:num>
  <w:num w16cid:durableId="148981579" w:numId="79">
    <w:abstractNumId w:val="7"/>
  </w:num>
  <w:num w16cid:durableId="454179607" w:numId="80">
    <w:abstractNumId w:val="9"/>
  </w:num>
  <w:num w16cid:durableId="392385947" w:numId="81">
    <w:abstractNumId w:val="0"/>
  </w:num>
  <w:num w16cid:durableId="1582256963" w:numId="82">
    <w:abstractNumId w:val="1"/>
  </w:num>
  <w:num w16cid:durableId="1962685880" w:numId="83">
    <w:abstractNumId w:val="2"/>
  </w:num>
  <w:num w16cid:durableId="2007593394" w:numId="84">
    <w:abstractNumId w:val="3"/>
  </w:num>
  <w:num w16cid:durableId="1014497747" w:numId="85">
    <w:abstractNumId w:val="8"/>
  </w:num>
  <w:num w16cid:durableId="1282687559" w:numId="86">
    <w:abstractNumId w:val="4"/>
  </w:num>
  <w:num w16cid:durableId="1576669261" w:numId="87">
    <w:abstractNumId w:val="5"/>
  </w:num>
  <w:num w16cid:durableId="638460187" w:numId="88">
    <w:abstractNumId w:val="6"/>
  </w:num>
  <w:num w16cid:durableId="1379695521" w:numId="89">
    <w:abstractNumId w:val="7"/>
  </w:num>
  <w:num w16cid:durableId="903949454" w:numId="90">
    <w:abstractNumId w:val="9"/>
  </w:num>
  <w:num w16cid:durableId="425737914" w:numId="91">
    <w:abstractNumId w:val="0"/>
  </w:num>
  <w:num w16cid:durableId="568661468" w:numId="92">
    <w:abstractNumId w:val="1"/>
  </w:num>
  <w:num w16cid:durableId="843008311" w:numId="93">
    <w:abstractNumId w:val="2"/>
  </w:num>
  <w:num w16cid:durableId="187791445" w:numId="94">
    <w:abstractNumId w:val="3"/>
  </w:num>
  <w:num w16cid:durableId="205919078" w:numId="95">
    <w:abstractNumId w:val="8"/>
  </w:num>
  <w:num w16cid:durableId="2091654073" w:numId="96">
    <w:abstractNumId w:val="4"/>
  </w:num>
  <w:num w16cid:durableId="211891491" w:numId="97">
    <w:abstractNumId w:val="5"/>
  </w:num>
  <w:num w16cid:durableId="1408461294" w:numId="98">
    <w:abstractNumId w:val="6"/>
  </w:num>
  <w:num w16cid:durableId="626743108" w:numId="99">
    <w:abstractNumId w:val="7"/>
  </w:num>
  <w:num w16cid:durableId="204030063" w:numId="100">
    <w:abstractNumId w:val="9"/>
  </w:num>
  <w:num w16cid:durableId="779109987" w:numId="101">
    <w:abstractNumId w:val="0"/>
  </w:num>
  <w:num w16cid:durableId="1514957232" w:numId="102">
    <w:abstractNumId w:val="1"/>
  </w:num>
  <w:num w16cid:durableId="1872840157" w:numId="103">
    <w:abstractNumId w:val="2"/>
  </w:num>
  <w:num w16cid:durableId="474223941" w:numId="104">
    <w:abstractNumId w:val="3"/>
  </w:num>
  <w:num w16cid:durableId="1027029509" w:numId="105">
    <w:abstractNumId w:val="8"/>
  </w:num>
  <w:num w16cid:durableId="1753623059" w:numId="106">
    <w:abstractNumId w:val="4"/>
  </w:num>
  <w:num w16cid:durableId="69351473" w:numId="107">
    <w:abstractNumId w:val="5"/>
  </w:num>
  <w:num w16cid:durableId="1966353548" w:numId="108">
    <w:abstractNumId w:val="6"/>
  </w:num>
  <w:num w16cid:durableId="1260604882" w:numId="109">
    <w:abstractNumId w:val="7"/>
  </w:num>
  <w:num w16cid:durableId="746801345" w:numId="110">
    <w:abstractNumId w:val="9"/>
  </w:num>
  <w:num w16cid:durableId="265817880" w:numId="111">
    <w:abstractNumId w:val="0"/>
  </w:num>
  <w:num w16cid:durableId="1103915585" w:numId="112">
    <w:abstractNumId w:val="1"/>
  </w:num>
  <w:num w16cid:durableId="691300335" w:numId="113">
    <w:abstractNumId w:val="2"/>
  </w:num>
  <w:num w16cid:durableId="1355377022" w:numId="114">
    <w:abstractNumId w:val="3"/>
  </w:num>
  <w:num w16cid:durableId="754320309" w:numId="115">
    <w:abstractNumId w:val="8"/>
  </w:num>
  <w:num w16cid:durableId="357900441" w:numId="116">
    <w:abstractNumId w:val="4"/>
  </w:num>
  <w:num w16cid:durableId="1409572542" w:numId="117">
    <w:abstractNumId w:val="5"/>
  </w:num>
  <w:num w16cid:durableId="663508573" w:numId="118">
    <w:abstractNumId w:val="6"/>
  </w:num>
  <w:num w16cid:durableId="1790659369" w:numId="119">
    <w:abstractNumId w:val="7"/>
  </w:num>
  <w:num w16cid:durableId="920871772" w:numId="120">
    <w:abstractNumId w:val="9"/>
  </w:num>
  <w:num w16cid:durableId="328366754" w:numId="121">
    <w:abstractNumId w:val="0"/>
  </w:num>
  <w:num w16cid:durableId="393821887" w:numId="122">
    <w:abstractNumId w:val="1"/>
  </w:num>
  <w:num w16cid:durableId="1532181321" w:numId="123">
    <w:abstractNumId w:val="2"/>
  </w:num>
  <w:num w16cid:durableId="1343388915" w:numId="124">
    <w:abstractNumId w:val="3"/>
  </w:num>
  <w:num w16cid:durableId="520781189" w:numId="125">
    <w:abstractNumId w:val="8"/>
  </w:num>
  <w:num w16cid:durableId="1609239731" w:numId="126">
    <w:abstractNumId w:val="4"/>
  </w:num>
  <w:num w16cid:durableId="1210071394" w:numId="127">
    <w:abstractNumId w:val="5"/>
  </w:num>
  <w:num w16cid:durableId="194318730" w:numId="128">
    <w:abstractNumId w:val="6"/>
  </w:num>
  <w:num w16cid:durableId="1498375224" w:numId="129">
    <w:abstractNumId w:val="7"/>
  </w:num>
  <w:num w16cid:durableId="1946183023" w:numId="130">
    <w:abstractNumId w:val="9"/>
  </w:num>
  <w:num w16cid:durableId="1881893481" w:numId="131">
    <w:abstractNumId w:val="0"/>
  </w:num>
  <w:num w16cid:durableId="1300762684" w:numId="132">
    <w:abstractNumId w:val="1"/>
  </w:num>
  <w:num w16cid:durableId="1435202585" w:numId="133">
    <w:abstractNumId w:val="2"/>
  </w:num>
  <w:num w16cid:durableId="7102641" w:numId="134">
    <w:abstractNumId w:val="3"/>
  </w:num>
  <w:num w16cid:durableId="247230909" w:numId="135">
    <w:abstractNumId w:val="8"/>
  </w:num>
  <w:num w16cid:durableId="848909303" w:numId="136">
    <w:abstractNumId w:val="4"/>
  </w:num>
  <w:num w16cid:durableId="1370181102" w:numId="137">
    <w:abstractNumId w:val="5"/>
  </w:num>
  <w:num w16cid:durableId="333924270" w:numId="138">
    <w:abstractNumId w:val="6"/>
  </w:num>
  <w:num w16cid:durableId="1428385004" w:numId="139">
    <w:abstractNumId w:val="7"/>
  </w:num>
  <w:num w16cid:durableId="199628841" w:numId="140">
    <w:abstractNumId w:val="9"/>
  </w:num>
  <w:num w16cid:durableId="997415260" w:numId="141">
    <w:abstractNumId w:val="0"/>
  </w:num>
  <w:num w16cid:durableId="1561668970" w:numId="142">
    <w:abstractNumId w:val="1"/>
  </w:num>
  <w:num w16cid:durableId="232933686" w:numId="143">
    <w:abstractNumId w:val="2"/>
  </w:num>
  <w:num w16cid:durableId="413358469" w:numId="144">
    <w:abstractNumId w:val="3"/>
  </w:num>
  <w:num w16cid:durableId="1230308627" w:numId="145">
    <w:abstractNumId w:val="8"/>
  </w:num>
  <w:num w16cid:durableId="708578168" w:numId="146">
    <w:abstractNumId w:val="4"/>
  </w:num>
  <w:num w16cid:durableId="612438092" w:numId="147">
    <w:abstractNumId w:val="5"/>
  </w:num>
  <w:num w16cid:durableId="1676882243" w:numId="148">
    <w:abstractNumId w:val="6"/>
  </w:num>
  <w:num w16cid:durableId="351348775" w:numId="149">
    <w:abstractNumId w:val="7"/>
  </w:num>
  <w:num w16cid:durableId="758479989" w:numId="150">
    <w:abstractNumId w:val="9"/>
  </w:num>
  <w:num w16cid:durableId="844049354" w:numId="151">
    <w:abstractNumId w:val="0"/>
  </w:num>
  <w:num w16cid:durableId="1856185467" w:numId="152">
    <w:abstractNumId w:val="1"/>
  </w:num>
  <w:num w16cid:durableId="640883772" w:numId="153">
    <w:abstractNumId w:val="2"/>
  </w:num>
  <w:num w16cid:durableId="68502613" w:numId="154">
    <w:abstractNumId w:val="3"/>
  </w:num>
  <w:num w16cid:durableId="1430616204" w:numId="155">
    <w:abstractNumId w:val="8"/>
  </w:num>
  <w:num w16cid:durableId="688063494" w:numId="156">
    <w:abstractNumId w:val="4"/>
  </w:num>
  <w:num w16cid:durableId="1292977886" w:numId="157">
    <w:abstractNumId w:val="5"/>
  </w:num>
  <w:num w16cid:durableId="2142309090" w:numId="158">
    <w:abstractNumId w:val="6"/>
  </w:num>
  <w:num w16cid:durableId="1486895985" w:numId="159">
    <w:abstractNumId w:val="7"/>
  </w:num>
  <w:num w16cid:durableId="1377003165" w:numId="160">
    <w:abstractNumId w:val="9"/>
  </w:num>
  <w:num w16cid:durableId="783043338" w:numId="161">
    <w:abstractNumId w:val="0"/>
  </w:num>
  <w:num w16cid:durableId="1960406173" w:numId="162">
    <w:abstractNumId w:val="1"/>
  </w:num>
  <w:num w16cid:durableId="252514744" w:numId="163">
    <w:abstractNumId w:val="2"/>
  </w:num>
  <w:num w16cid:durableId="506095759" w:numId="164">
    <w:abstractNumId w:val="3"/>
  </w:num>
  <w:num w16cid:durableId="354309735" w:numId="165">
    <w:abstractNumId w:val="8"/>
  </w:num>
  <w:num w16cid:durableId="1732270425" w:numId="166">
    <w:abstractNumId w:val="4"/>
  </w:num>
  <w:num w16cid:durableId="1874070593" w:numId="167">
    <w:abstractNumId w:val="5"/>
  </w:num>
  <w:num w16cid:durableId="816188773" w:numId="168">
    <w:abstractNumId w:val="6"/>
  </w:num>
  <w:num w16cid:durableId="1027145872" w:numId="169">
    <w:abstractNumId w:val="7"/>
  </w:num>
  <w:num w16cid:durableId="993140640" w:numId="170">
    <w:abstractNumId w:val="9"/>
  </w:num>
  <w:num w16cid:durableId="79497541" w:numId="171">
    <w:abstractNumId w:val="0"/>
  </w:num>
  <w:num w16cid:durableId="1517039601" w:numId="172">
    <w:abstractNumId w:val="1"/>
  </w:num>
  <w:num w16cid:durableId="189607638" w:numId="173">
    <w:abstractNumId w:val="2"/>
  </w:num>
  <w:num w16cid:durableId="1905946323" w:numId="174">
    <w:abstractNumId w:val="3"/>
  </w:num>
  <w:num w16cid:durableId="1572538853" w:numId="175">
    <w:abstractNumId w:val="8"/>
  </w:num>
  <w:num w16cid:durableId="1844709521" w:numId="176">
    <w:abstractNumId w:val="4"/>
  </w:num>
  <w:num w16cid:durableId="295334957" w:numId="177">
    <w:abstractNumId w:val="5"/>
  </w:num>
  <w:num w16cid:durableId="225189802" w:numId="178">
    <w:abstractNumId w:val="6"/>
  </w:num>
  <w:num w16cid:durableId="1990818315" w:numId="179">
    <w:abstractNumId w:val="7"/>
  </w:num>
  <w:num w16cid:durableId="1047071321" w:numId="180">
    <w:abstractNumId w:val="9"/>
  </w:num>
  <w:num w16cid:durableId="1485202232" w:numId="181">
    <w:abstractNumId w:val="0"/>
  </w:num>
  <w:num w16cid:durableId="169297086" w:numId="182">
    <w:abstractNumId w:val="1"/>
  </w:num>
  <w:num w16cid:durableId="129785929" w:numId="183">
    <w:abstractNumId w:val="2"/>
  </w:num>
  <w:num w16cid:durableId="1430539800" w:numId="184">
    <w:abstractNumId w:val="3"/>
  </w:num>
  <w:num w16cid:durableId="680549294" w:numId="185">
    <w:abstractNumId w:val="8"/>
  </w:num>
  <w:num w16cid:durableId="1600331413" w:numId="186">
    <w:abstractNumId w:val="4"/>
  </w:num>
  <w:num w16cid:durableId="1416394295" w:numId="187">
    <w:abstractNumId w:val="5"/>
  </w:num>
  <w:num w16cid:durableId="301271084" w:numId="188">
    <w:abstractNumId w:val="6"/>
  </w:num>
  <w:num w16cid:durableId="1209536233" w:numId="189">
    <w:abstractNumId w:val="7"/>
  </w:num>
  <w:num w16cid:durableId="882787883" w:numId="190">
    <w:abstractNumId w:val="9"/>
  </w:num>
  <w:num w16cid:durableId="272790013" w:numId="191">
    <w:abstractNumId w:val="0"/>
  </w:num>
  <w:num w16cid:durableId="1899782470" w:numId="192">
    <w:abstractNumId w:val="1"/>
  </w:num>
  <w:num w16cid:durableId="1957325065" w:numId="193">
    <w:abstractNumId w:val="2"/>
  </w:num>
  <w:num w16cid:durableId="837354359" w:numId="194">
    <w:abstractNumId w:val="3"/>
  </w:num>
  <w:num w16cid:durableId="44067631" w:numId="195">
    <w:abstractNumId w:val="8"/>
  </w:num>
  <w:num w16cid:durableId="1267079013" w:numId="196">
    <w:abstractNumId w:val="4"/>
  </w:num>
  <w:num w16cid:durableId="1769618118" w:numId="197">
    <w:abstractNumId w:val="5"/>
  </w:num>
  <w:num w16cid:durableId="1916478105" w:numId="198">
    <w:abstractNumId w:val="6"/>
  </w:num>
  <w:num w16cid:durableId="1141507744" w:numId="199">
    <w:abstractNumId w:val="7"/>
  </w:num>
  <w:num w16cid:durableId="945231246" w:numId="200">
    <w:abstractNumId w:val="9"/>
  </w:num>
  <w:num w16cid:durableId="889001394" w:numId="201">
    <w:abstractNumId w:val="0"/>
  </w:num>
  <w:num w16cid:durableId="256209528" w:numId="202">
    <w:abstractNumId w:val="1"/>
  </w:num>
  <w:num w16cid:durableId="117141402" w:numId="203">
    <w:abstractNumId w:val="2"/>
  </w:num>
  <w:num w16cid:durableId="2126461909" w:numId="204">
    <w:abstractNumId w:val="3"/>
  </w:num>
  <w:num w16cid:durableId="1357148768" w:numId="205">
    <w:abstractNumId w:val="8"/>
  </w:num>
  <w:num w16cid:durableId="1425105560" w:numId="206">
    <w:abstractNumId w:val="4"/>
  </w:num>
  <w:num w16cid:durableId="783571313" w:numId="207">
    <w:abstractNumId w:val="5"/>
  </w:num>
  <w:num w16cid:durableId="523833695" w:numId="208">
    <w:abstractNumId w:val="6"/>
  </w:num>
  <w:num w16cid:durableId="483858157" w:numId="209">
    <w:abstractNumId w:val="7"/>
  </w:num>
  <w:num w16cid:durableId="1670913028" w:numId="210">
    <w:abstractNumId w:val="9"/>
  </w:num>
  <w:num w16cid:durableId="11885646" w:numId="211">
    <w:abstractNumId w:val="0"/>
  </w:num>
  <w:num w16cid:durableId="1011685157" w:numId="212">
    <w:abstractNumId w:val="1"/>
  </w:num>
  <w:num w16cid:durableId="813762146" w:numId="213">
    <w:abstractNumId w:val="2"/>
  </w:num>
  <w:num w16cid:durableId="1929922105" w:numId="214">
    <w:abstractNumId w:val="3"/>
  </w:num>
  <w:num w16cid:durableId="154271962" w:numId="215">
    <w:abstractNumId w:val="8"/>
  </w:num>
  <w:num w16cid:durableId="173110427" w:numId="216">
    <w:abstractNumId w:val="4"/>
  </w:num>
  <w:num w16cid:durableId="553394169" w:numId="217">
    <w:abstractNumId w:val="5"/>
  </w:num>
  <w:num w16cid:durableId="1446198229" w:numId="218">
    <w:abstractNumId w:val="6"/>
  </w:num>
  <w:num w16cid:durableId="1781758824" w:numId="219">
    <w:abstractNumId w:val="7"/>
  </w:num>
  <w:num w16cid:durableId="557547509" w:numId="220">
    <w:abstractNumId w:val="9"/>
  </w:num>
  <w:num w16cid:durableId="455564365" w:numId="221">
    <w:abstractNumId w:val="0"/>
  </w:num>
  <w:num w16cid:durableId="1255089492" w:numId="222">
    <w:abstractNumId w:val="1"/>
  </w:num>
  <w:num w16cid:durableId="1725056710" w:numId="223">
    <w:abstractNumId w:val="2"/>
  </w:num>
  <w:num w16cid:durableId="785317891" w:numId="224">
    <w:abstractNumId w:val="3"/>
  </w:num>
  <w:num w16cid:durableId="261963204" w:numId="225">
    <w:abstractNumId w:val="8"/>
  </w:num>
  <w:num w16cid:durableId="1606381054" w:numId="226">
    <w:abstractNumId w:val="4"/>
  </w:num>
  <w:num w16cid:durableId="965814392" w:numId="227">
    <w:abstractNumId w:val="5"/>
  </w:num>
  <w:num w16cid:durableId="1351764134" w:numId="228">
    <w:abstractNumId w:val="6"/>
  </w:num>
  <w:num w16cid:durableId="1020090202" w:numId="229">
    <w:abstractNumId w:val="7"/>
  </w:num>
  <w:num w16cid:durableId="1964313175" w:numId="230">
    <w:abstractNumId w:val="9"/>
  </w:num>
  <w:num w16cid:durableId="2144695079" w:numId="231">
    <w:abstractNumId w:val="0"/>
  </w:num>
  <w:num w16cid:durableId="1207718458" w:numId="232">
    <w:abstractNumId w:val="1"/>
  </w:num>
  <w:num w16cid:durableId="1142889874" w:numId="233">
    <w:abstractNumId w:val="2"/>
  </w:num>
  <w:num w16cid:durableId="944842772" w:numId="234">
    <w:abstractNumId w:val="3"/>
  </w:num>
  <w:num w16cid:durableId="1315792266" w:numId="235">
    <w:abstractNumId w:val="8"/>
  </w:num>
  <w:num w16cid:durableId="1962494834" w:numId="236">
    <w:abstractNumId w:val="4"/>
  </w:num>
  <w:num w16cid:durableId="95567927" w:numId="237">
    <w:abstractNumId w:val="5"/>
  </w:num>
  <w:num w16cid:durableId="326326606" w:numId="238">
    <w:abstractNumId w:val="6"/>
  </w:num>
  <w:num w16cid:durableId="1997100808" w:numId="239">
    <w:abstractNumId w:val="7"/>
  </w:num>
  <w:num w16cid:durableId="176428773" w:numId="240">
    <w:abstractNumId w:val="9"/>
  </w:num>
  <w:num w16cid:durableId="1097403565" w:numId="241">
    <w:abstractNumId w:val="0"/>
  </w:num>
  <w:num w16cid:durableId="52047530" w:numId="242">
    <w:abstractNumId w:val="1"/>
  </w:num>
  <w:num w16cid:durableId="599148854" w:numId="243">
    <w:abstractNumId w:val="2"/>
  </w:num>
  <w:num w16cid:durableId="1562521971" w:numId="244">
    <w:abstractNumId w:val="3"/>
  </w:num>
  <w:num w16cid:durableId="1748183156" w:numId="245">
    <w:abstractNumId w:val="8"/>
  </w:num>
  <w:num w16cid:durableId="1925450193" w:numId="246">
    <w:abstractNumId w:val="4"/>
  </w:num>
  <w:num w16cid:durableId="331371776" w:numId="247">
    <w:abstractNumId w:val="5"/>
  </w:num>
  <w:num w16cid:durableId="1885406196" w:numId="248">
    <w:abstractNumId w:val="6"/>
  </w:num>
  <w:num w16cid:durableId="1477988009" w:numId="249">
    <w:abstractNumId w:val="7"/>
  </w:num>
  <w:num w16cid:durableId="1777140602" w:numId="250">
    <w:abstractNumId w:val="9"/>
  </w:num>
  <w:num w16cid:durableId="2102409859" w:numId="251">
    <w:abstractNumId w:val="0"/>
  </w:num>
  <w:num w16cid:durableId="820387392" w:numId="252">
    <w:abstractNumId w:val="1"/>
  </w:num>
  <w:num w16cid:durableId="1460562894" w:numId="253">
    <w:abstractNumId w:val="2"/>
  </w:num>
  <w:num w16cid:durableId="811219392" w:numId="254">
    <w:abstractNumId w:val="3"/>
  </w:num>
  <w:num w16cid:durableId="218514865" w:numId="255">
    <w:abstractNumId w:val="8"/>
  </w:num>
  <w:num w16cid:durableId="934167788" w:numId="256">
    <w:abstractNumId w:val="4"/>
  </w:num>
  <w:num w16cid:durableId="195579526" w:numId="257">
    <w:abstractNumId w:val="5"/>
  </w:num>
  <w:num w16cid:durableId="1892568836" w:numId="258">
    <w:abstractNumId w:val="6"/>
  </w:num>
  <w:num w16cid:durableId="1921937917" w:numId="259">
    <w:abstractNumId w:val="7"/>
  </w:num>
  <w:num w16cid:durableId="536236129" w:numId="260">
    <w:abstractNumId w:val="9"/>
  </w:num>
  <w:num w16cid:durableId="33695332" w:numId="261">
    <w:abstractNumId w:val="0"/>
  </w:num>
  <w:num w16cid:durableId="1324308917" w:numId="262">
    <w:abstractNumId w:val="1"/>
  </w:num>
  <w:num w16cid:durableId="1531190116" w:numId="263">
    <w:abstractNumId w:val="2"/>
  </w:num>
  <w:num w16cid:durableId="1764450806" w:numId="264">
    <w:abstractNumId w:val="3"/>
  </w:num>
  <w:num w16cid:durableId="667946758" w:numId="265">
    <w:abstractNumId w:val="8"/>
  </w:num>
  <w:num w16cid:durableId="1681737059" w:numId="266">
    <w:abstractNumId w:val="4"/>
  </w:num>
  <w:num w16cid:durableId="1075857063" w:numId="267">
    <w:abstractNumId w:val="5"/>
  </w:num>
  <w:num w16cid:durableId="2030790511" w:numId="268">
    <w:abstractNumId w:val="6"/>
  </w:num>
  <w:num w16cid:durableId="1187452063" w:numId="269">
    <w:abstractNumId w:val="7"/>
  </w:num>
  <w:num w16cid:durableId="631712476" w:numId="270">
    <w:abstractNumId w:val="9"/>
  </w:num>
  <w:num w16cid:durableId="1475951914" w:numId="271">
    <w:abstractNumId w:val="0"/>
  </w:num>
  <w:num w16cid:durableId="1757165389" w:numId="272">
    <w:abstractNumId w:val="1"/>
  </w:num>
  <w:num w16cid:durableId="1998921327" w:numId="273">
    <w:abstractNumId w:val="2"/>
  </w:num>
  <w:num w16cid:durableId="843664640" w:numId="274">
    <w:abstractNumId w:val="3"/>
  </w:num>
  <w:num w16cid:durableId="1599560781" w:numId="275">
    <w:abstractNumId w:val="8"/>
  </w:num>
  <w:num w16cid:durableId="239297284" w:numId="276">
    <w:abstractNumId w:val="4"/>
  </w:num>
  <w:num w16cid:durableId="1367215414" w:numId="277">
    <w:abstractNumId w:val="5"/>
  </w:num>
  <w:num w16cid:durableId="2039889682" w:numId="278">
    <w:abstractNumId w:val="6"/>
  </w:num>
  <w:num w16cid:durableId="283000205" w:numId="279">
    <w:abstractNumId w:val="7"/>
  </w:num>
  <w:num w16cid:durableId="582027221" w:numId="280">
    <w:abstractNumId w:val="9"/>
  </w:num>
  <w:num w16cid:durableId="1279794945" w:numId="281">
    <w:abstractNumId w:val="0"/>
  </w:num>
  <w:num w16cid:durableId="374476753" w:numId="282">
    <w:abstractNumId w:val="1"/>
  </w:num>
  <w:num w16cid:durableId="1839272804" w:numId="283">
    <w:abstractNumId w:val="2"/>
  </w:num>
  <w:num w16cid:durableId="997222633" w:numId="284">
    <w:abstractNumId w:val="3"/>
  </w:num>
  <w:num w16cid:durableId="919749424" w:numId="285">
    <w:abstractNumId w:val="8"/>
  </w:num>
  <w:num w16cid:durableId="46223566" w:numId="286">
    <w:abstractNumId w:val="4"/>
  </w:num>
  <w:num w16cid:durableId="1524519000" w:numId="287">
    <w:abstractNumId w:val="5"/>
  </w:num>
  <w:num w16cid:durableId="772559230" w:numId="288">
    <w:abstractNumId w:val="6"/>
  </w:num>
  <w:num w16cid:durableId="1082339461" w:numId="289">
    <w:abstractNumId w:val="7"/>
  </w:num>
  <w:num w16cid:durableId="421340546" w:numId="290">
    <w:abstractNumId w:val="9"/>
  </w:num>
  <w:num w16cid:durableId="1598251824" w:numId="291">
    <w:abstractNumId w:val="0"/>
  </w:num>
  <w:num w16cid:durableId="1791390080" w:numId="292">
    <w:abstractNumId w:val="1"/>
  </w:num>
  <w:num w16cid:durableId="1492679225" w:numId="293">
    <w:abstractNumId w:val="2"/>
  </w:num>
  <w:num w16cid:durableId="43482701" w:numId="294">
    <w:abstractNumId w:val="3"/>
  </w:num>
  <w:num w16cid:durableId="1646087845" w:numId="295">
    <w:abstractNumId w:val="8"/>
  </w:num>
  <w:num w16cid:durableId="27462008" w:numId="296">
    <w:abstractNumId w:val="4"/>
  </w:num>
  <w:num w16cid:durableId="239288889" w:numId="297">
    <w:abstractNumId w:val="5"/>
  </w:num>
  <w:num w16cid:durableId="56318527" w:numId="298">
    <w:abstractNumId w:val="6"/>
  </w:num>
  <w:num w16cid:durableId="1074812577" w:numId="299">
    <w:abstractNumId w:val="7"/>
  </w:num>
  <w:num w16cid:durableId="374043937" w:numId="300">
    <w:abstractNumId w:val="9"/>
  </w:num>
  <w:num w16cid:durableId="851410653" w:numId="301">
    <w:abstractNumId w:val="0"/>
  </w:num>
  <w:num w16cid:durableId="1643537570" w:numId="302">
    <w:abstractNumId w:val="1"/>
  </w:num>
  <w:num w16cid:durableId="1193231590" w:numId="303">
    <w:abstractNumId w:val="2"/>
  </w:num>
  <w:num w16cid:durableId="655572130" w:numId="304">
    <w:abstractNumId w:val="3"/>
  </w:num>
  <w:num w16cid:durableId="240338040" w:numId="305">
    <w:abstractNumId w:val="8"/>
  </w:num>
  <w:num w16cid:durableId="267736508" w:numId="306">
    <w:abstractNumId w:val="4"/>
  </w:num>
  <w:num w16cid:durableId="622272799" w:numId="307">
    <w:abstractNumId w:val="5"/>
  </w:num>
  <w:num w16cid:durableId="756751698" w:numId="308">
    <w:abstractNumId w:val="6"/>
  </w:num>
  <w:num w16cid:durableId="1686008773" w:numId="309">
    <w:abstractNumId w:val="7"/>
  </w:num>
  <w:num w16cid:durableId="1559583776" w:numId="310">
    <w:abstractNumId w:val="9"/>
  </w:num>
  <w:num w16cid:durableId="1830171983" w:numId="311">
    <w:abstractNumId w:val="0"/>
  </w:num>
  <w:num w16cid:durableId="1863737725" w:numId="312">
    <w:abstractNumId w:val="1"/>
  </w:num>
  <w:num w16cid:durableId="540630725" w:numId="313">
    <w:abstractNumId w:val="2"/>
  </w:num>
  <w:num w16cid:durableId="702753635" w:numId="314">
    <w:abstractNumId w:val="3"/>
  </w:num>
  <w:num w16cid:durableId="1024289726" w:numId="315">
    <w:abstractNumId w:val="8"/>
  </w:num>
  <w:num w16cid:durableId="1831018915" w:numId="316">
    <w:abstractNumId w:val="4"/>
  </w:num>
  <w:num w16cid:durableId="960187832" w:numId="317">
    <w:abstractNumId w:val="5"/>
  </w:num>
  <w:num w16cid:durableId="216472346" w:numId="318">
    <w:abstractNumId w:val="6"/>
  </w:num>
  <w:num w16cid:durableId="965742504" w:numId="319">
    <w:abstractNumId w:val="7"/>
  </w:num>
  <w:num w16cid:durableId="1748383537" w:numId="320">
    <w:abstractNumId w:val="9"/>
  </w:num>
  <w:num w16cid:durableId="1350912024" w:numId="321">
    <w:abstractNumId w:val="0"/>
  </w:num>
  <w:num w16cid:durableId="393165417" w:numId="322">
    <w:abstractNumId w:val="1"/>
  </w:num>
  <w:num w16cid:durableId="572786700" w:numId="323">
    <w:abstractNumId w:val="2"/>
  </w:num>
  <w:num w16cid:durableId="2135754598" w:numId="324">
    <w:abstractNumId w:val="3"/>
  </w:num>
  <w:num w16cid:durableId="1587036278" w:numId="325">
    <w:abstractNumId w:val="8"/>
  </w:num>
  <w:num w16cid:durableId="1675834766" w:numId="326">
    <w:abstractNumId w:val="4"/>
  </w:num>
  <w:num w16cid:durableId="228617332" w:numId="327">
    <w:abstractNumId w:val="5"/>
  </w:num>
  <w:num w16cid:durableId="141698083" w:numId="328">
    <w:abstractNumId w:val="6"/>
  </w:num>
  <w:num w16cid:durableId="216549833" w:numId="329">
    <w:abstractNumId w:val="7"/>
  </w:num>
  <w:num w16cid:durableId="1220285662" w:numId="330">
    <w:abstractNumId w:val="9"/>
  </w:num>
  <w:num w16cid:durableId="548883955" w:numId="331">
    <w:abstractNumId w:val="0"/>
  </w:num>
  <w:num w16cid:durableId="1700859475" w:numId="332">
    <w:abstractNumId w:val="1"/>
  </w:num>
  <w:num w16cid:durableId="1700083043" w:numId="333">
    <w:abstractNumId w:val="2"/>
  </w:num>
  <w:num w16cid:durableId="1662927317" w:numId="334">
    <w:abstractNumId w:val="3"/>
  </w:num>
  <w:num w16cid:durableId="729234319" w:numId="335">
    <w:abstractNumId w:val="8"/>
  </w:num>
  <w:num w16cid:durableId="1952668105" w:numId="336">
    <w:abstractNumId w:val="4"/>
  </w:num>
  <w:num w16cid:durableId="2045710653" w:numId="337">
    <w:abstractNumId w:val="5"/>
  </w:num>
  <w:num w16cid:durableId="936862611" w:numId="338">
    <w:abstractNumId w:val="6"/>
  </w:num>
  <w:num w16cid:durableId="1837647760" w:numId="339">
    <w:abstractNumId w:val="7"/>
  </w:num>
  <w:num w16cid:durableId="375280739" w:numId="340">
    <w:abstractNumId w:val="9"/>
  </w:num>
  <w:num w16cid:durableId="1879855809" w:numId="341">
    <w:abstractNumId w:val="0"/>
  </w:num>
  <w:num w16cid:durableId="1599751469" w:numId="342">
    <w:abstractNumId w:val="1"/>
  </w:num>
  <w:num w16cid:durableId="638265919" w:numId="343">
    <w:abstractNumId w:val="2"/>
  </w:num>
  <w:num w16cid:durableId="734932070" w:numId="344">
    <w:abstractNumId w:val="3"/>
  </w:num>
  <w:num w16cid:durableId="321009848" w:numId="345">
    <w:abstractNumId w:val="8"/>
  </w:num>
  <w:num w16cid:durableId="691341694" w:numId="346">
    <w:abstractNumId w:val="4"/>
  </w:num>
  <w:num w16cid:durableId="1678189522" w:numId="347">
    <w:abstractNumId w:val="5"/>
  </w:num>
  <w:num w16cid:durableId="1203401356" w:numId="348">
    <w:abstractNumId w:val="6"/>
  </w:num>
  <w:num w16cid:durableId="1707371677" w:numId="349">
    <w:abstractNumId w:val="7"/>
  </w:num>
  <w:num w16cid:durableId="141049509" w:numId="350">
    <w:abstractNumId w:val="9"/>
  </w:num>
  <w:num w16cid:durableId="2047564923" w:numId="351">
    <w:abstractNumId w:val="0"/>
  </w:num>
  <w:num w16cid:durableId="284851777" w:numId="352">
    <w:abstractNumId w:val="1"/>
  </w:num>
  <w:num w16cid:durableId="2140342929" w:numId="353">
    <w:abstractNumId w:val="2"/>
  </w:num>
  <w:num w16cid:durableId="1740322172" w:numId="354">
    <w:abstractNumId w:val="3"/>
  </w:num>
  <w:num w16cid:durableId="397167390" w:numId="355">
    <w:abstractNumId w:val="8"/>
  </w:num>
  <w:num w16cid:durableId="1791434867" w:numId="356">
    <w:abstractNumId w:val="4"/>
  </w:num>
  <w:num w16cid:durableId="455099355" w:numId="357">
    <w:abstractNumId w:val="5"/>
  </w:num>
  <w:num w16cid:durableId="917445476" w:numId="358">
    <w:abstractNumId w:val="6"/>
  </w:num>
  <w:num w16cid:durableId="595863073" w:numId="359">
    <w:abstractNumId w:val="7"/>
  </w:num>
  <w:num w16cid:durableId="775095960" w:numId="360">
    <w:abstractNumId w:val="9"/>
  </w:num>
  <w:num w16cid:durableId="1359158040" w:numId="361">
    <w:abstractNumId w:val="0"/>
  </w:num>
  <w:num w16cid:durableId="2136020978" w:numId="362">
    <w:abstractNumId w:val="1"/>
  </w:num>
  <w:num w16cid:durableId="423381112" w:numId="363">
    <w:abstractNumId w:val="2"/>
  </w:num>
  <w:num w16cid:durableId="1144809703" w:numId="364">
    <w:abstractNumId w:val="3"/>
  </w:num>
  <w:num w16cid:durableId="1054624416" w:numId="365">
    <w:abstractNumId w:val="8"/>
  </w:num>
  <w:num w16cid:durableId="1067416008" w:numId="366">
    <w:abstractNumId w:val="4"/>
  </w:num>
  <w:num w16cid:durableId="152913484" w:numId="367">
    <w:abstractNumId w:val="5"/>
  </w:num>
  <w:num w16cid:durableId="1400700" w:numId="368">
    <w:abstractNumId w:val="6"/>
  </w:num>
  <w:num w16cid:durableId="1361931058" w:numId="369">
    <w:abstractNumId w:val="7"/>
  </w:num>
  <w:num w16cid:durableId="1558316247" w:numId="370">
    <w:abstractNumId w:val="9"/>
  </w:num>
  <w:num w16cid:durableId="2003045254" w:numId="371">
    <w:abstractNumId w:val="0"/>
  </w:num>
  <w:num w16cid:durableId="671296256" w:numId="372">
    <w:abstractNumId w:val="1"/>
  </w:num>
  <w:num w16cid:durableId="271791418" w:numId="373">
    <w:abstractNumId w:val="2"/>
  </w:num>
  <w:num w16cid:durableId="1089044272" w:numId="374">
    <w:abstractNumId w:val="3"/>
  </w:num>
  <w:num w16cid:durableId="797800161" w:numId="375">
    <w:abstractNumId w:val="8"/>
  </w:num>
  <w:num w16cid:durableId="2114090257" w:numId="376">
    <w:abstractNumId w:val="4"/>
  </w:num>
  <w:num w16cid:durableId="371461537" w:numId="377">
    <w:abstractNumId w:val="5"/>
  </w:num>
  <w:num w16cid:durableId="1668897566" w:numId="378">
    <w:abstractNumId w:val="6"/>
  </w:num>
  <w:num w16cid:durableId="2090350756" w:numId="379">
    <w:abstractNumId w:val="7"/>
  </w:num>
  <w:num w16cid:durableId="798959256" w:numId="380">
    <w:abstractNumId w:val="9"/>
  </w:num>
  <w:num w16cid:durableId="503401642" w:numId="381">
    <w:abstractNumId w:val="0"/>
  </w:num>
  <w:num w16cid:durableId="1445535298" w:numId="382">
    <w:abstractNumId w:val="1"/>
  </w:num>
  <w:num w16cid:durableId="1548175510" w:numId="383">
    <w:abstractNumId w:val="2"/>
  </w:num>
  <w:num w16cid:durableId="385832736" w:numId="384">
    <w:abstractNumId w:val="3"/>
  </w:num>
  <w:num w16cid:durableId="811094395" w:numId="385">
    <w:abstractNumId w:val="8"/>
  </w:num>
  <w:num w16cid:durableId="1329407436" w:numId="386">
    <w:abstractNumId w:val="4"/>
  </w:num>
  <w:num w16cid:durableId="1156461625" w:numId="387">
    <w:abstractNumId w:val="5"/>
  </w:num>
  <w:num w16cid:durableId="190454573" w:numId="388">
    <w:abstractNumId w:val="6"/>
  </w:num>
  <w:num w16cid:durableId="568082284" w:numId="389">
    <w:abstractNumId w:val="7"/>
  </w:num>
  <w:num w16cid:durableId="158543085" w:numId="390">
    <w:abstractNumId w:val="9"/>
  </w:num>
  <w:num w16cid:durableId="1094978936" w:numId="391">
    <w:abstractNumId w:val="0"/>
  </w:num>
  <w:num w16cid:durableId="1151406608" w:numId="392">
    <w:abstractNumId w:val="1"/>
  </w:num>
  <w:num w16cid:durableId="727993383" w:numId="393">
    <w:abstractNumId w:val="2"/>
  </w:num>
  <w:num w16cid:durableId="767234967" w:numId="394">
    <w:abstractNumId w:val="3"/>
  </w:num>
  <w:num w16cid:durableId="1520581034" w:numId="395">
    <w:abstractNumId w:val="8"/>
  </w:num>
  <w:num w16cid:durableId="626203218" w:numId="396">
    <w:abstractNumId w:val="4"/>
  </w:num>
  <w:num w16cid:durableId="35815259" w:numId="397">
    <w:abstractNumId w:val="5"/>
  </w:num>
  <w:num w16cid:durableId="754280115" w:numId="398">
    <w:abstractNumId w:val="6"/>
  </w:num>
  <w:num w16cid:durableId="286619444" w:numId="399">
    <w:abstractNumId w:val="7"/>
  </w:num>
  <w:num w16cid:durableId="818574999" w:numId="400">
    <w:abstractNumId w:val="9"/>
  </w:num>
  <w:num w16cid:durableId="242417999" w:numId="401">
    <w:abstractNumId w:val="0"/>
  </w:num>
  <w:num w16cid:durableId="651912742" w:numId="402">
    <w:abstractNumId w:val="1"/>
  </w:num>
  <w:num w16cid:durableId="1008101342" w:numId="403">
    <w:abstractNumId w:val="2"/>
  </w:num>
  <w:num w16cid:durableId="1695496560" w:numId="404">
    <w:abstractNumId w:val="3"/>
  </w:num>
  <w:num w16cid:durableId="1901548618" w:numId="405">
    <w:abstractNumId w:val="8"/>
  </w:num>
  <w:num w16cid:durableId="1203400982" w:numId="406">
    <w:abstractNumId w:val="4"/>
  </w:num>
  <w:num w16cid:durableId="320894805" w:numId="407">
    <w:abstractNumId w:val="5"/>
  </w:num>
  <w:num w16cid:durableId="1310087736" w:numId="408">
    <w:abstractNumId w:val="6"/>
  </w:num>
  <w:num w16cid:durableId="1698431587" w:numId="409">
    <w:abstractNumId w:val="7"/>
  </w:num>
  <w:num w16cid:durableId="1767074915" w:numId="410">
    <w:abstractNumId w:val="9"/>
  </w:num>
  <w:num w16cid:durableId="1710103976" w:numId="411">
    <w:abstractNumId w:val="0"/>
  </w:num>
  <w:num w16cid:durableId="432474885" w:numId="412">
    <w:abstractNumId w:val="1"/>
  </w:num>
  <w:num w16cid:durableId="638727417" w:numId="413">
    <w:abstractNumId w:val="2"/>
  </w:num>
  <w:num w16cid:durableId="1285697294" w:numId="414">
    <w:abstractNumId w:val="3"/>
  </w:num>
  <w:num w16cid:durableId="44109644" w:numId="415">
    <w:abstractNumId w:val="8"/>
  </w:num>
  <w:num w16cid:durableId="863984590" w:numId="416">
    <w:abstractNumId w:val="4"/>
  </w:num>
  <w:num w16cid:durableId="570165280" w:numId="417">
    <w:abstractNumId w:val="5"/>
  </w:num>
  <w:num w16cid:durableId="1276326267" w:numId="418">
    <w:abstractNumId w:val="6"/>
  </w:num>
  <w:num w16cid:durableId="971445220" w:numId="419">
    <w:abstractNumId w:val="7"/>
  </w:num>
  <w:num w16cid:durableId="1009867816" w:numId="420">
    <w:abstractNumId w:val="9"/>
  </w:num>
  <w:num w16cid:durableId="62027176" w:numId="421">
    <w:abstractNumId w:val="0"/>
  </w:num>
  <w:num w16cid:durableId="54282802" w:numId="422">
    <w:abstractNumId w:val="1"/>
  </w:num>
  <w:num w16cid:durableId="1904564708" w:numId="423">
    <w:abstractNumId w:val="2"/>
  </w:num>
  <w:num w16cid:durableId="2118862161" w:numId="424">
    <w:abstractNumId w:val="3"/>
  </w:num>
  <w:num w16cid:durableId="601108583" w:numId="425">
    <w:abstractNumId w:val="8"/>
  </w:num>
  <w:num w16cid:durableId="1795976060" w:numId="426">
    <w:abstractNumId w:val="4"/>
  </w:num>
  <w:num w16cid:durableId="1340817830" w:numId="427">
    <w:abstractNumId w:val="5"/>
  </w:num>
  <w:num w16cid:durableId="1836533758" w:numId="428">
    <w:abstractNumId w:val="6"/>
  </w:num>
  <w:num w16cid:durableId="1013193143" w:numId="429">
    <w:abstractNumId w:val="7"/>
  </w:num>
  <w:num w16cid:durableId="123472271" w:numId="430">
    <w:abstractNumId w:val="9"/>
  </w:num>
  <w:num w16cid:durableId="1135177372" w:numId="431">
    <w:abstractNumId w:val="0"/>
  </w:num>
  <w:num w16cid:durableId="662585418" w:numId="432">
    <w:abstractNumId w:val="1"/>
  </w:num>
  <w:num w16cid:durableId="638220964" w:numId="433">
    <w:abstractNumId w:val="2"/>
  </w:num>
  <w:num w16cid:durableId="2060788092" w:numId="434">
    <w:abstractNumId w:val="3"/>
  </w:num>
  <w:num w16cid:durableId="1476601136" w:numId="435">
    <w:abstractNumId w:val="8"/>
  </w:num>
  <w:num w16cid:durableId="258950517" w:numId="436">
    <w:abstractNumId w:val="4"/>
  </w:num>
  <w:num w16cid:durableId="1933932089" w:numId="437">
    <w:abstractNumId w:val="5"/>
  </w:num>
  <w:num w16cid:durableId="2061132054" w:numId="438">
    <w:abstractNumId w:val="6"/>
  </w:num>
  <w:num w16cid:durableId="530803156" w:numId="439">
    <w:abstractNumId w:val="7"/>
  </w:num>
  <w:num w16cid:durableId="1449591573" w:numId="440">
    <w:abstractNumId w:val="9"/>
  </w:num>
  <w:num w16cid:durableId="781459231" w:numId="441">
    <w:abstractNumId w:val="0"/>
  </w:num>
  <w:num w16cid:durableId="1103917778" w:numId="442">
    <w:abstractNumId w:val="1"/>
  </w:num>
  <w:num w16cid:durableId="1631789727" w:numId="443">
    <w:abstractNumId w:val="2"/>
  </w:num>
  <w:num w16cid:durableId="1079519392" w:numId="444">
    <w:abstractNumId w:val="3"/>
  </w:num>
  <w:num w16cid:durableId="1544368707" w:numId="445">
    <w:abstractNumId w:val="8"/>
  </w:num>
  <w:num w16cid:durableId="1334339686" w:numId="446">
    <w:abstractNumId w:val="4"/>
  </w:num>
  <w:num w16cid:durableId="1339649954" w:numId="447">
    <w:abstractNumId w:val="5"/>
  </w:num>
  <w:num w16cid:durableId="2104647971" w:numId="448">
    <w:abstractNumId w:val="6"/>
  </w:num>
  <w:num w16cid:durableId="951789686" w:numId="449">
    <w:abstractNumId w:val="7"/>
  </w:num>
  <w:num w16cid:durableId="497117629" w:numId="450">
    <w:abstractNumId w:val="9"/>
  </w:num>
  <w:num w16cid:durableId="1115905887" w:numId="451">
    <w:abstractNumId w:val="0"/>
  </w:num>
  <w:num w16cid:durableId="1532187893" w:numId="452">
    <w:abstractNumId w:val="1"/>
  </w:num>
  <w:num w16cid:durableId="1140852907" w:numId="453">
    <w:abstractNumId w:val="2"/>
  </w:num>
  <w:num w16cid:durableId="473639072" w:numId="454">
    <w:abstractNumId w:val="3"/>
  </w:num>
  <w:num w16cid:durableId="788625415" w:numId="455">
    <w:abstractNumId w:val="8"/>
  </w:num>
  <w:num w16cid:durableId="648557773" w:numId="456">
    <w:abstractNumId w:val="4"/>
  </w:num>
  <w:num w16cid:durableId="1451434179" w:numId="457">
    <w:abstractNumId w:val="5"/>
  </w:num>
  <w:num w16cid:durableId="995495056" w:numId="458">
    <w:abstractNumId w:val="6"/>
  </w:num>
  <w:num w16cid:durableId="384253906" w:numId="459">
    <w:abstractNumId w:val="7"/>
  </w:num>
  <w:num w16cid:durableId="441075795" w:numId="460">
    <w:abstractNumId w:val="9"/>
  </w:num>
  <w:num w16cid:durableId="1693798553" w:numId="461">
    <w:abstractNumId w:val="0"/>
  </w:num>
  <w:num w16cid:durableId="1085414406" w:numId="462">
    <w:abstractNumId w:val="1"/>
  </w:num>
  <w:num w16cid:durableId="196894515" w:numId="463">
    <w:abstractNumId w:val="2"/>
  </w:num>
  <w:num w16cid:durableId="1387993301" w:numId="464">
    <w:abstractNumId w:val="3"/>
  </w:num>
  <w:num w16cid:durableId="582496288" w:numId="465">
    <w:abstractNumId w:val="8"/>
  </w:num>
  <w:num w16cid:durableId="1741126815" w:numId="466">
    <w:abstractNumId w:val="4"/>
  </w:num>
  <w:num w16cid:durableId="526257336" w:numId="467">
    <w:abstractNumId w:val="5"/>
  </w:num>
  <w:num w16cid:durableId="1724869349" w:numId="468">
    <w:abstractNumId w:val="6"/>
  </w:num>
  <w:num w16cid:durableId="846674303" w:numId="469">
    <w:abstractNumId w:val="7"/>
  </w:num>
  <w:num w16cid:durableId="1527209486" w:numId="470">
    <w:abstractNumId w:val="9"/>
  </w:num>
  <w:num w16cid:durableId="215239768" w:numId="471">
    <w:abstractNumId w:val="0"/>
  </w:num>
  <w:num w16cid:durableId="1647542059" w:numId="472">
    <w:abstractNumId w:val="1"/>
  </w:num>
  <w:num w16cid:durableId="1098066628" w:numId="473">
    <w:abstractNumId w:val="2"/>
  </w:num>
  <w:num w16cid:durableId="1657344250" w:numId="474">
    <w:abstractNumId w:val="3"/>
  </w:num>
  <w:num w16cid:durableId="2020698266" w:numId="475">
    <w:abstractNumId w:val="8"/>
  </w:num>
  <w:num w16cid:durableId="2085368464" w:numId="476">
    <w:abstractNumId w:val="4"/>
  </w:num>
  <w:num w16cid:durableId="209196028" w:numId="477">
    <w:abstractNumId w:val="5"/>
  </w:num>
  <w:num w16cid:durableId="1873493717" w:numId="478">
    <w:abstractNumId w:val="6"/>
  </w:num>
  <w:num w16cid:durableId="1009915347" w:numId="479">
    <w:abstractNumId w:val="7"/>
  </w:num>
  <w:num w16cid:durableId="565607471" w:numId="480">
    <w:abstractNumId w:val="9"/>
  </w:num>
  <w:num w16cid:durableId="716468263" w:numId="481">
    <w:abstractNumId w:val="0"/>
  </w:num>
  <w:num w16cid:durableId="1143810540" w:numId="482">
    <w:abstractNumId w:val="1"/>
  </w:num>
  <w:num w16cid:durableId="1619288950" w:numId="483">
    <w:abstractNumId w:val="2"/>
  </w:num>
  <w:num w16cid:durableId="2022464696" w:numId="484">
    <w:abstractNumId w:val="3"/>
  </w:num>
  <w:num w16cid:durableId="1880704530" w:numId="485">
    <w:abstractNumId w:val="8"/>
  </w:num>
  <w:num w16cid:durableId="970014376" w:numId="486">
    <w:abstractNumId w:val="4"/>
  </w:num>
  <w:num w16cid:durableId="734821418" w:numId="487">
    <w:abstractNumId w:val="5"/>
  </w:num>
  <w:num w16cid:durableId="1173910864" w:numId="488">
    <w:abstractNumId w:val="6"/>
  </w:num>
  <w:num w16cid:durableId="2138791046" w:numId="489">
    <w:abstractNumId w:val="7"/>
  </w:num>
  <w:num w16cid:durableId="1148089201" w:numId="490">
    <w:abstractNumId w:val="9"/>
  </w:num>
  <w:num w16cid:durableId="497968268" w:numId="491">
    <w:abstractNumId w:val="0"/>
  </w:num>
  <w:num w16cid:durableId="258829162" w:numId="492">
    <w:abstractNumId w:val="1"/>
  </w:num>
  <w:num w16cid:durableId="1071853088" w:numId="493">
    <w:abstractNumId w:val="2"/>
  </w:num>
  <w:num w16cid:durableId="1719431427" w:numId="494">
    <w:abstractNumId w:val="3"/>
  </w:num>
  <w:num w16cid:durableId="560823092" w:numId="495">
    <w:abstractNumId w:val="8"/>
  </w:num>
  <w:num w16cid:durableId="362291326" w:numId="496">
    <w:abstractNumId w:val="4"/>
  </w:num>
  <w:num w16cid:durableId="956378496" w:numId="497">
    <w:abstractNumId w:val="5"/>
  </w:num>
  <w:num w16cid:durableId="992954395" w:numId="498">
    <w:abstractNumId w:val="6"/>
  </w:num>
  <w:num w16cid:durableId="1329626577" w:numId="499">
    <w:abstractNumId w:val="7"/>
  </w:num>
  <w:num w16cid:durableId="11415969" w:numId="500">
    <w:abstractNumId w:val="9"/>
  </w:num>
  <w:num w16cid:durableId="1905990959" w:numId="501">
    <w:abstractNumId w:val="0"/>
  </w:num>
  <w:num w16cid:durableId="1794246402" w:numId="502">
    <w:abstractNumId w:val="1"/>
  </w:num>
  <w:num w16cid:durableId="1962415778" w:numId="503">
    <w:abstractNumId w:val="2"/>
  </w:num>
  <w:num w16cid:durableId="1255240114" w:numId="504">
    <w:abstractNumId w:val="3"/>
  </w:num>
  <w:num w16cid:durableId="23136377" w:numId="505">
    <w:abstractNumId w:val="8"/>
  </w:num>
  <w:num w16cid:durableId="112790558" w:numId="506">
    <w:abstractNumId w:val="4"/>
  </w:num>
  <w:num w16cid:durableId="81099815" w:numId="507">
    <w:abstractNumId w:val="5"/>
  </w:num>
  <w:num w16cid:durableId="194465595" w:numId="508">
    <w:abstractNumId w:val="6"/>
  </w:num>
  <w:num w16cid:durableId="1501772727" w:numId="509">
    <w:abstractNumId w:val="7"/>
  </w:num>
  <w:num w16cid:durableId="1735660228" w:numId="510">
    <w:abstractNumId w:val="9"/>
  </w:num>
  <w:num w16cid:durableId="124205427" w:numId="511">
    <w:abstractNumId w:val="0"/>
  </w:num>
  <w:num w16cid:durableId="4479922" w:numId="512">
    <w:abstractNumId w:val="1"/>
  </w:num>
  <w:num w16cid:durableId="2046637674" w:numId="513">
    <w:abstractNumId w:val="2"/>
  </w:num>
  <w:num w16cid:durableId="733285168" w:numId="514">
    <w:abstractNumId w:val="3"/>
  </w:num>
  <w:num w16cid:durableId="140197537" w:numId="515">
    <w:abstractNumId w:val="8"/>
  </w:num>
  <w:num w16cid:durableId="1424915625" w:numId="516">
    <w:abstractNumId w:val="4"/>
  </w:num>
  <w:num w16cid:durableId="808088390" w:numId="517">
    <w:abstractNumId w:val="5"/>
  </w:num>
  <w:num w16cid:durableId="428812649" w:numId="518">
    <w:abstractNumId w:val="6"/>
  </w:num>
  <w:num w16cid:durableId="443694381" w:numId="519">
    <w:abstractNumId w:val="7"/>
  </w:num>
  <w:num w16cid:durableId="1028213992" w:numId="520">
    <w:abstractNumId w:val="9"/>
  </w:num>
  <w:num w16cid:durableId="550271102" w:numId="521">
    <w:abstractNumId w:val="0"/>
  </w:num>
  <w:num w16cid:durableId="1818720148" w:numId="522">
    <w:abstractNumId w:val="1"/>
  </w:num>
  <w:num w16cid:durableId="1178807011" w:numId="523">
    <w:abstractNumId w:val="2"/>
  </w:num>
  <w:num w16cid:durableId="590161388" w:numId="524">
    <w:abstractNumId w:val="3"/>
  </w:num>
  <w:num w16cid:durableId="1533957687" w:numId="525">
    <w:abstractNumId w:val="8"/>
  </w:num>
  <w:num w16cid:durableId="2117557588" w:numId="526">
    <w:abstractNumId w:val="4"/>
  </w:num>
  <w:num w16cid:durableId="605117295" w:numId="527">
    <w:abstractNumId w:val="5"/>
  </w:num>
  <w:num w16cid:durableId="410201676" w:numId="528">
    <w:abstractNumId w:val="6"/>
  </w:num>
  <w:num w16cid:durableId="2111200614" w:numId="529">
    <w:abstractNumId w:val="7"/>
  </w:num>
  <w:num w16cid:durableId="1087456510" w:numId="530">
    <w:abstractNumId w:val="9"/>
  </w:num>
  <w:num w16cid:durableId="1215236798" w:numId="531">
    <w:abstractNumId w:val="0"/>
  </w:num>
  <w:num w16cid:durableId="811674148" w:numId="532">
    <w:abstractNumId w:val="1"/>
  </w:num>
  <w:num w16cid:durableId="1658917660" w:numId="533">
    <w:abstractNumId w:val="2"/>
  </w:num>
  <w:num w16cid:durableId="537859816" w:numId="534">
    <w:abstractNumId w:val="3"/>
  </w:num>
  <w:num w16cid:durableId="1911696150" w:numId="535">
    <w:abstractNumId w:val="8"/>
  </w:num>
  <w:num w16cid:durableId="270016930" w:numId="536">
    <w:abstractNumId w:val="4"/>
  </w:num>
  <w:num w16cid:durableId="31080155" w:numId="537">
    <w:abstractNumId w:val="5"/>
  </w:num>
  <w:num w16cid:durableId="1532063571" w:numId="538">
    <w:abstractNumId w:val="6"/>
  </w:num>
  <w:num w16cid:durableId="2108915213" w:numId="539">
    <w:abstractNumId w:val="7"/>
  </w:num>
  <w:num w16cid:durableId="313605494" w:numId="540">
    <w:abstractNumId w:val="9"/>
  </w:num>
  <w:num w16cid:durableId="1031490244" w:numId="541">
    <w:abstractNumId w:val="0"/>
  </w:num>
  <w:num w16cid:durableId="1173032819" w:numId="542">
    <w:abstractNumId w:val="1"/>
  </w:num>
  <w:num w16cid:durableId="1041781559" w:numId="543">
    <w:abstractNumId w:val="2"/>
  </w:num>
  <w:num w16cid:durableId="448429011" w:numId="544">
    <w:abstractNumId w:val="3"/>
  </w:num>
  <w:num w16cid:durableId="1522159180" w:numId="545">
    <w:abstractNumId w:val="8"/>
  </w:num>
  <w:num w16cid:durableId="225995207" w:numId="546">
    <w:abstractNumId w:val="4"/>
  </w:num>
  <w:num w16cid:durableId="994799968" w:numId="547">
    <w:abstractNumId w:val="5"/>
  </w:num>
  <w:num w16cid:durableId="363554802" w:numId="548">
    <w:abstractNumId w:val="6"/>
  </w:num>
  <w:num w16cid:durableId="793325905" w:numId="549">
    <w:abstractNumId w:val="7"/>
  </w:num>
  <w:num w16cid:durableId="1371684924" w:numId="550">
    <w:abstractNumId w:val="9"/>
  </w:num>
  <w:num w16cid:durableId="1814328576" w:numId="551">
    <w:abstractNumId w:val="0"/>
  </w:num>
  <w:num w16cid:durableId="14618650" w:numId="552">
    <w:abstractNumId w:val="1"/>
  </w:num>
  <w:num w16cid:durableId="1006060586" w:numId="553">
    <w:abstractNumId w:val="2"/>
  </w:num>
  <w:num w16cid:durableId="1993092951" w:numId="554">
    <w:abstractNumId w:val="3"/>
  </w:num>
  <w:num w16cid:durableId="1437362061" w:numId="555">
    <w:abstractNumId w:val="8"/>
  </w:num>
  <w:num w16cid:durableId="527987648" w:numId="556">
    <w:abstractNumId w:val="4"/>
  </w:num>
  <w:num w16cid:durableId="1731229430" w:numId="557">
    <w:abstractNumId w:val="5"/>
  </w:num>
  <w:num w16cid:durableId="1035542676" w:numId="558">
    <w:abstractNumId w:val="6"/>
  </w:num>
  <w:num w16cid:durableId="1905484735" w:numId="559">
    <w:abstractNumId w:val="7"/>
  </w:num>
  <w:num w16cid:durableId="213738554" w:numId="560">
    <w:abstractNumId w:val="9"/>
  </w:num>
  <w:num w16cid:durableId="2115587440" w:numId="561">
    <w:abstractNumId w:val="0"/>
  </w:num>
  <w:num w16cid:durableId="1835023056" w:numId="562">
    <w:abstractNumId w:val="1"/>
  </w:num>
  <w:num w16cid:durableId="1545750371" w:numId="563">
    <w:abstractNumId w:val="2"/>
  </w:num>
  <w:num w16cid:durableId="1486817289" w:numId="564">
    <w:abstractNumId w:val="3"/>
  </w:num>
  <w:num w16cid:durableId="876503773" w:numId="565">
    <w:abstractNumId w:val="8"/>
  </w:num>
  <w:num w16cid:durableId="775253285" w:numId="566">
    <w:abstractNumId w:val="4"/>
  </w:num>
  <w:num w16cid:durableId="2118942683" w:numId="567">
    <w:abstractNumId w:val="5"/>
  </w:num>
  <w:num w16cid:durableId="802844641" w:numId="568">
    <w:abstractNumId w:val="6"/>
  </w:num>
  <w:num w16cid:durableId="1568103497" w:numId="569">
    <w:abstractNumId w:val="7"/>
  </w:num>
  <w:num w16cid:durableId="121965162" w:numId="570">
    <w:abstractNumId w:val="9"/>
  </w:num>
  <w:num w16cid:durableId="1340279630" w:numId="571">
    <w:abstractNumId w:val="0"/>
  </w:num>
  <w:num w16cid:durableId="787895668" w:numId="572">
    <w:abstractNumId w:val="1"/>
  </w:num>
  <w:num w16cid:durableId="1233931072" w:numId="573">
    <w:abstractNumId w:val="2"/>
  </w:num>
  <w:num w16cid:durableId="289283957" w:numId="574">
    <w:abstractNumId w:val="3"/>
  </w:num>
  <w:num w16cid:durableId="1357657023" w:numId="575">
    <w:abstractNumId w:val="8"/>
  </w:num>
  <w:num w16cid:durableId="1705212485" w:numId="576">
    <w:abstractNumId w:val="4"/>
  </w:num>
  <w:num w16cid:durableId="468984751" w:numId="577">
    <w:abstractNumId w:val="5"/>
  </w:num>
  <w:num w16cid:durableId="1833832616" w:numId="578">
    <w:abstractNumId w:val="6"/>
  </w:num>
  <w:num w16cid:durableId="1029256154" w:numId="579">
    <w:abstractNumId w:val="7"/>
  </w:num>
  <w:num w16cid:durableId="13388875" w:numId="580">
    <w:abstractNumId w:val="9"/>
  </w:num>
  <w:num w16cid:durableId="318077894" w:numId="581">
    <w:abstractNumId w:val="0"/>
  </w:num>
  <w:num w16cid:durableId="263996417" w:numId="582">
    <w:abstractNumId w:val="1"/>
  </w:num>
  <w:num w16cid:durableId="490022487" w:numId="583">
    <w:abstractNumId w:val="2"/>
  </w:num>
  <w:num w16cid:durableId="833229574" w:numId="584">
    <w:abstractNumId w:val="3"/>
  </w:num>
  <w:num w16cid:durableId="780761174" w:numId="585">
    <w:abstractNumId w:val="8"/>
  </w:num>
  <w:num w16cid:durableId="1249731321" w:numId="586">
    <w:abstractNumId w:val="4"/>
  </w:num>
  <w:num w16cid:durableId="701901728" w:numId="587">
    <w:abstractNumId w:val="5"/>
  </w:num>
  <w:num w16cid:durableId="514153660" w:numId="588">
    <w:abstractNumId w:val="6"/>
  </w:num>
  <w:num w16cid:durableId="1839540459" w:numId="589">
    <w:abstractNumId w:val="7"/>
  </w:num>
  <w:num w16cid:durableId="975061387" w:numId="590">
    <w:abstractNumId w:val="9"/>
  </w:num>
  <w:num w16cid:durableId="1544637283" w:numId="591">
    <w:abstractNumId w:val="0"/>
  </w:num>
  <w:num w16cid:durableId="1646544091" w:numId="592">
    <w:abstractNumId w:val="1"/>
  </w:num>
  <w:num w16cid:durableId="1638947310" w:numId="593">
    <w:abstractNumId w:val="2"/>
  </w:num>
  <w:num w16cid:durableId="907229889" w:numId="594">
    <w:abstractNumId w:val="3"/>
  </w:num>
  <w:num w16cid:durableId="2021807760" w:numId="595">
    <w:abstractNumId w:val="8"/>
  </w:num>
  <w:num w16cid:durableId="561256525" w:numId="596">
    <w:abstractNumId w:val="4"/>
  </w:num>
  <w:num w16cid:durableId="525293009" w:numId="597">
    <w:abstractNumId w:val="5"/>
  </w:num>
  <w:num w16cid:durableId="854421246" w:numId="598">
    <w:abstractNumId w:val="6"/>
  </w:num>
  <w:num w16cid:durableId="453670566" w:numId="599">
    <w:abstractNumId w:val="7"/>
  </w:num>
  <w:num w16cid:durableId="2136830130" w:numId="600">
    <w:abstractNumId w:val="9"/>
  </w:num>
  <w:num w16cid:durableId="765928167" w:numId="601">
    <w:abstractNumId w:val="0"/>
  </w:num>
  <w:num w16cid:durableId="997464054" w:numId="602">
    <w:abstractNumId w:val="1"/>
  </w:num>
  <w:num w16cid:durableId="1644695326" w:numId="603">
    <w:abstractNumId w:val="2"/>
  </w:num>
  <w:num w16cid:durableId="739980320" w:numId="604">
    <w:abstractNumId w:val="3"/>
  </w:num>
  <w:num w16cid:durableId="1013340084" w:numId="605">
    <w:abstractNumId w:val="8"/>
  </w:num>
  <w:num w16cid:durableId="75714574" w:numId="606">
    <w:abstractNumId w:val="4"/>
  </w:num>
  <w:num w16cid:durableId="1908686897" w:numId="607">
    <w:abstractNumId w:val="5"/>
  </w:num>
  <w:num w16cid:durableId="1709646530" w:numId="608">
    <w:abstractNumId w:val="6"/>
  </w:num>
  <w:num w16cid:durableId="74060267" w:numId="609">
    <w:abstractNumId w:val="7"/>
  </w:num>
  <w:num w16cid:durableId="1419207173" w:numId="610">
    <w:abstractNumId w:val="9"/>
  </w:num>
  <w:num w16cid:durableId="1334800061" w:numId="611">
    <w:abstractNumId w:val="0"/>
  </w:num>
  <w:num w16cid:durableId="292290752" w:numId="612">
    <w:abstractNumId w:val="1"/>
  </w:num>
  <w:num w16cid:durableId="332729443" w:numId="613">
    <w:abstractNumId w:val="2"/>
  </w:num>
  <w:num w16cid:durableId="1476413889" w:numId="614">
    <w:abstractNumId w:val="3"/>
  </w:num>
  <w:num w16cid:durableId="65566781" w:numId="615">
    <w:abstractNumId w:val="8"/>
  </w:num>
  <w:num w16cid:durableId="1195267762" w:numId="616">
    <w:abstractNumId w:val="4"/>
  </w:num>
  <w:num w16cid:durableId="1831169675" w:numId="617">
    <w:abstractNumId w:val="5"/>
  </w:num>
  <w:num w16cid:durableId="1762136990" w:numId="618">
    <w:abstractNumId w:val="6"/>
  </w:num>
  <w:num w16cid:durableId="1999572690" w:numId="619">
    <w:abstractNumId w:val="7"/>
  </w:num>
  <w:num w16cid:durableId="1049954822" w:numId="620">
    <w:abstractNumId w:val="9"/>
  </w:num>
  <w:num w16cid:durableId="2085836848" w:numId="621">
    <w:abstractNumId w:val="0"/>
  </w:num>
  <w:num w16cid:durableId="1301110277" w:numId="622">
    <w:abstractNumId w:val="1"/>
  </w:num>
  <w:num w16cid:durableId="446967103" w:numId="623">
    <w:abstractNumId w:val="2"/>
  </w:num>
  <w:num w16cid:durableId="1375039278" w:numId="624">
    <w:abstractNumId w:val="3"/>
  </w:num>
  <w:num w16cid:durableId="1387949713" w:numId="625">
    <w:abstractNumId w:val="8"/>
  </w:num>
  <w:num w16cid:durableId="1344741676" w:numId="626">
    <w:abstractNumId w:val="4"/>
  </w:num>
  <w:num w16cid:durableId="560596232" w:numId="627">
    <w:abstractNumId w:val="5"/>
  </w:num>
  <w:num w16cid:durableId="749472001" w:numId="628">
    <w:abstractNumId w:val="6"/>
  </w:num>
  <w:num w16cid:durableId="798691803" w:numId="629">
    <w:abstractNumId w:val="7"/>
  </w:num>
  <w:num w16cid:durableId="404032331" w:numId="6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5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l" w:type="paragraph">
    <w:name w:val="Normal"/>
    <w:qFormat/>
    <w:rsid w:val="00A3584B"/>
    <w:rPr>
      <w:rFonts w:ascii="Times New Roman" w:hAnsi="Times New Roman"/>
    </w:rPr>
  </w:style>
  <w:style w:styleId="Cmsor1" w:type="paragraph">
    <w:name w:val="heading 1"/>
    <w:basedOn w:val="Norml"/>
    <w:next w:val="Szvegtrzs"/>
    <w:uiPriority w:val="9"/>
    <w:qFormat/>
    <w:rsid w:val="000F4F71"/>
    <w:pPr>
      <w:keepNext/>
      <w:keepLines/>
      <w:spacing w:after="150"/>
      <w:outlineLvl w:val="0"/>
    </w:pPr>
    <w:rPr>
      <w:rFonts w:ascii="Calibri" w:cs="Times New Roman (Címsorok, komp" w:eastAsiaTheme="majorEastAsia" w:hAnsi="Calibri"/>
      <w:b/>
      <w:bCs/>
      <w:color w:themeColor="text1" w:val="000000"/>
      <w:szCs w:val="32"/>
    </w:rPr>
  </w:style>
  <w:style w:styleId="Cmsor2" w:type="paragraph">
    <w:name w:val="heading 2"/>
    <w:basedOn w:val="Norml"/>
    <w:next w:val="Szvegtrzs"/>
    <w:uiPriority w:val="9"/>
    <w:unhideWhenUsed/>
    <w:qFormat/>
    <w:rsid w:val="00AE45D7"/>
    <w:pPr>
      <w:keepNext/>
      <w:keepLines/>
      <w:spacing w:after="120" w:before="120" w:line="360" w:lineRule="auto"/>
      <w:outlineLvl w:val="1"/>
    </w:pPr>
    <w:rPr>
      <w:rFonts w:ascii="Calibri" w:cstheme="majorBidi" w:eastAsiaTheme="majorEastAsia" w:hAnsi="Calibri"/>
      <w:b/>
      <w:bCs/>
      <w:color w:themeColor="text1" w:val="000000"/>
      <w:sz w:val="22"/>
      <w:szCs w:val="28"/>
    </w:rPr>
  </w:style>
  <w:style w:styleId="Cmsor3" w:type="paragraph">
    <w:name w:val="heading 3"/>
    <w:basedOn w:val="Norml"/>
    <w:next w:val="Szvegtrzs"/>
    <w:uiPriority w:val="9"/>
    <w:unhideWhenUsed/>
    <w:qFormat/>
    <w:rsid w:val="00AE45D7"/>
    <w:pPr>
      <w:keepNext/>
      <w:keepLines/>
      <w:spacing w:after="120" w:before="120" w:line="360" w:lineRule="auto"/>
      <w:jc w:val="both"/>
      <w:outlineLvl w:val="2"/>
    </w:pPr>
    <w:rPr>
      <w:rFonts w:ascii="Calibri" w:cstheme="majorBidi" w:eastAsiaTheme="majorEastAsia" w:hAnsi="Calibri"/>
      <w:bCs/>
      <w:i/>
      <w:color w:themeColor="text1" w:val="000000"/>
      <w:sz w:val="22"/>
    </w:rPr>
  </w:style>
  <w:style w:styleId="Cmsor4" w:type="paragraph">
    <w:name w:val="heading 4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Cmsor5" w:type="paragraph">
    <w:name w:val="heading 5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Cmsor6" w:type="paragraph">
    <w:name w:val="heading 6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Cmsor7" w:type="paragraph">
    <w:name w:val="heading 7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Cmsor8" w:type="paragraph">
    <w:name w:val="heading 8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Cmsor9" w:type="paragraph">
    <w:name w:val="heading 9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Bekezdsalapbettpusa" w:type="character">
    <w:name w:val="Default Paragraph Font"/>
    <w:uiPriority w:val="1"/>
    <w:semiHidden/>
    <w:unhideWhenUsed/>
  </w:style>
  <w:style w:default="1" w:styleId="Normltblzat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mlista" w:type="numbering">
    <w:name w:val="No List"/>
    <w:uiPriority w:val="99"/>
    <w:semiHidden/>
    <w:unhideWhenUsed/>
  </w:style>
  <w:style w:styleId="Szvegtrzs" w:type="paragraph">
    <w:name w:val="Body Text"/>
    <w:basedOn w:val="Norml"/>
    <w:link w:val="SzvegtrzsChar"/>
    <w:qFormat/>
    <w:rsid w:val="00AE45D7"/>
    <w:pPr>
      <w:spacing w:after="120" w:before="120" w:line="360" w:lineRule="auto"/>
      <w:jc w:val="both"/>
    </w:pPr>
    <w:rPr>
      <w:rFonts w:ascii="Calibri" w:hAnsi="Calibri"/>
      <w:sz w:val="21"/>
    </w:rPr>
  </w:style>
  <w:style w:customStyle="1" w:styleId="FirstParagraph" w:type="paragraph">
    <w:name w:val="First Paragraph"/>
    <w:basedOn w:val="Szvegtrzs"/>
    <w:next w:val="Szvegtrzs"/>
    <w:qFormat/>
    <w:rsid w:val="00AE45D7"/>
  </w:style>
  <w:style w:customStyle="1" w:styleId="Compact" w:type="paragraph">
    <w:name w:val="Compact"/>
    <w:basedOn w:val="Szvegtrzs"/>
    <w:qFormat/>
    <w:rsid w:val="000E5FB7"/>
    <w:pPr>
      <w:spacing w:after="36" w:before="36"/>
      <w:jc w:val="center"/>
    </w:pPr>
  </w:style>
  <w:style w:styleId="Cm" w:type="paragraph">
    <w:name w:val="Title"/>
    <w:basedOn w:val="Norml"/>
    <w:next w:val="Szvegtrzs"/>
    <w:qFormat/>
    <w:rsid w:val="000E5FB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6"/>
    </w:rPr>
  </w:style>
  <w:style w:styleId="Alcm" w:type="paragraph">
    <w:name w:val="Subtitle"/>
    <w:basedOn w:val="Cm"/>
    <w:next w:val="Szvegtrzs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styleId="Dtum" w:type="paragraph">
    <w:name w:val="Date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l"/>
    <w:next w:val="Szvegtrzs"/>
    <w:qFormat/>
    <w:rsid w:val="000F4F71"/>
    <w:pPr>
      <w:keepNext/>
      <w:keepLines/>
      <w:spacing w:after="120" w:before="120" w:line="360" w:lineRule="auto"/>
      <w:jc w:val="both"/>
    </w:pPr>
    <w:rPr>
      <w:rFonts w:ascii="Calibri" w:hAnsi="Calibri"/>
      <w:sz w:val="21"/>
      <w:szCs w:val="20"/>
    </w:rPr>
  </w:style>
  <w:style w:styleId="Irodalomjegyzk" w:type="paragraph">
    <w:name w:val="Bibliography"/>
    <w:basedOn w:val="Norml"/>
    <w:qFormat/>
  </w:style>
  <w:style w:styleId="Szvegblokk" w:type="paragraph">
    <w:name w:val="Block Text"/>
    <w:basedOn w:val="Szvegtrzs"/>
    <w:next w:val="Szvegtrzs"/>
    <w:uiPriority w:val="9"/>
    <w:unhideWhenUsed/>
    <w:qFormat/>
    <w:pPr>
      <w:spacing w:after="100" w:before="100"/>
      <w:ind w:left="480" w:right="480"/>
    </w:pPr>
  </w:style>
  <w:style w:styleId="Lbjegyzetszveg" w:type="paragraph">
    <w:name w:val="footnote text"/>
    <w:basedOn w:val="Norml"/>
    <w:uiPriority w:val="9"/>
    <w:unhideWhenUsed/>
    <w:qFormat/>
    <w:rsid w:val="000E5FB7"/>
    <w:pPr>
      <w:spacing w:after="120" w:before="120"/>
      <w:ind w:firstLine="720"/>
      <w:jc w:val="both"/>
    </w:pPr>
    <w:rPr>
      <w:rFonts w:ascii="Calibri" w:hAnsi="Calibri"/>
      <w:sz w:val="18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l"/>
  </w:style>
  <w:style w:styleId="Kpalrs" w:type="paragraph">
    <w:name w:val="caption"/>
    <w:basedOn w:val="Norml"/>
    <w:link w:val="KpalrsChar"/>
    <w:pPr>
      <w:spacing w:after="120"/>
    </w:pPr>
    <w:rPr>
      <w:i/>
    </w:rPr>
  </w:style>
  <w:style w:customStyle="1" w:styleId="TableCaption" w:type="paragraph">
    <w:name w:val="Table Caption"/>
    <w:basedOn w:val="Kpalrs"/>
    <w:rsid w:val="00AE45D7"/>
    <w:pPr>
      <w:keepNext/>
      <w:spacing w:before="120"/>
    </w:pPr>
    <w:rPr>
      <w:rFonts w:ascii="Calibri" w:hAnsi="Calibri"/>
      <w:b/>
      <w:i w:val="0"/>
      <w:sz w:val="21"/>
    </w:rPr>
  </w:style>
  <w:style w:customStyle="1" w:styleId="Figure" w:type="paragraph">
    <w:name w:val="Figure"/>
    <w:basedOn w:val="Norml"/>
  </w:style>
  <w:style w:customStyle="1" w:styleId="CaptionedFigure" w:type="paragraph">
    <w:name w:val="Captioned Figure"/>
    <w:basedOn w:val="Figure"/>
    <w:pPr>
      <w:keepNext/>
    </w:pPr>
  </w:style>
  <w:style w:customStyle="1" w:styleId="KpalrsChar" w:type="character">
    <w:name w:val="Képaláírás Char"/>
    <w:basedOn w:val="Bekezdsalapbettpusa"/>
    <w:link w:val="Kpalrs"/>
  </w:style>
  <w:style w:customStyle="1" w:styleId="VerbatimChar" w:type="character">
    <w:name w:val="Verbatim Char"/>
    <w:basedOn w:val="KpalrsChar"/>
    <w:rsid w:val="00E57F4A"/>
    <w:rPr>
      <w:rFonts w:ascii="Calibri" w:hAnsi="Calibri"/>
      <w:sz w:val="21"/>
    </w:rPr>
  </w:style>
  <w:style w:customStyle="1" w:styleId="SectionNumber" w:type="character">
    <w:name w:val="Section Number"/>
    <w:basedOn w:val="KpalrsChar"/>
  </w:style>
  <w:style w:styleId="Lbjegyzet-hivatkozs" w:type="character">
    <w:name w:val="footnote reference"/>
    <w:basedOn w:val="KpalrsChar"/>
    <w:rPr>
      <w:vertAlign w:val="superscript"/>
    </w:rPr>
  </w:style>
  <w:style w:styleId="Hiperhivatkozs" w:type="character">
    <w:name w:val="Hyperlink"/>
    <w:basedOn w:val="KpalrsChar"/>
    <w:rsid w:val="00B54A2E"/>
    <w:rPr>
      <w:rFonts w:ascii="Calibri" w:hAnsi="Calibri"/>
      <w:color w:val="auto"/>
      <w:sz w:val="21"/>
    </w:rPr>
  </w:style>
  <w:style w:styleId="Tartalomjegyzkcmsora" w:type="paragraph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styleId="Mrltotthiperhivatkozs" w:type="character">
    <w:name w:val="FollowedHyperlink"/>
    <w:basedOn w:val="Bekezdsalapbettpusa"/>
    <w:semiHidden/>
    <w:unhideWhenUsed/>
    <w:rsid w:val="00ED501E"/>
    <w:rPr>
      <w:color w:themeColor="followedHyperlink" w:val="800080"/>
      <w:u w:val="single"/>
    </w:rPr>
  </w:style>
  <w:style w:customStyle="1" w:styleId="SzvegtrzsChar" w:type="character">
    <w:name w:val="Szövegtörzs Char"/>
    <w:basedOn w:val="Bekezdsalapbettpusa"/>
    <w:link w:val="Szvegtrzs"/>
    <w:rsid w:val="00AE45D7"/>
    <w:rPr>
      <w:rFonts w:ascii="Calibri" w:hAnsi="Calibri"/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9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1" Target="https://doi.org/10.1016/j.jeconom.2005.01.032" TargetMode="External" /><Relationship Type="http://schemas.openxmlformats.org/officeDocument/2006/relationships/hyperlink" Id="rId33" Target="https://www.ksh.hu/statszemle_archive/2009/2009_04/2009_04_34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jeconom.2005.01.032" TargetMode="External" /><Relationship Type="http://schemas.openxmlformats.org/officeDocument/2006/relationships/hyperlink" Id="rId33" Target="https://www.ksh.hu/statszemle_archive/2009/2009_04/2009_04_34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hsz format to use as template</dc:title>
  <dc:creator/>
  <cp:keywords/>
  <dcterms:created xsi:type="dcterms:W3CDTF">2023-06-25T17:29:51Z</dcterms:created>
  <dcterms:modified xsi:type="dcterms:W3CDTF">2023-06-25T17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z az absztrakt része. A tanulmányok és esszék minden esetben a főbb hipotéziseket és állításokat tartalmazó (kb. 800–1000 karakteres) összefoglalóval (absztrakt) kezdődnek. A szakmai cikkek esetében csak rövid (max 800 karakteres) absztraktot kérünk. Ebben tehát mindössze három dologra kell kitérni: mit vizsgálnak, milyen eszközökkel, módszerekkel, mi az eredmény.Journal of Economic Literature (JEL) kódok: C10, G20, G21Kulcsszavak: első kulcsszó, második kulcsszó, harmadik kulcsszó, negyedik kulcsszó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_extensions/hsz/hsz.cs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revealjs-plugins">
    <vt:lpwstr/>
  </property>
  <property fmtid="{D5CDD505-2E9C-101B-9397-08002B2CF9AE}" pid="13" name="toc-title">
    <vt:lpwstr>Table of contents</vt:lpwstr>
  </property>
</Properties>
</file>